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494D7" w14:textId="04A31A2A" w:rsidR="00BD67FA" w:rsidRDefault="004E00F9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</w:pPr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59264" behindDoc="1" locked="0" layoutInCell="1" allowOverlap="1" wp14:anchorId="002F7994" wp14:editId="756A22B3">
            <wp:simplePos x="0" y="0"/>
            <wp:positionH relativeFrom="column">
              <wp:posOffset>-251460</wp:posOffset>
            </wp:positionH>
            <wp:positionV relativeFrom="paragraph">
              <wp:posOffset>-609600</wp:posOffset>
            </wp:positionV>
            <wp:extent cx="6339840" cy="1752938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1752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67FA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  <w:t xml:space="preserve"> </w:t>
      </w:r>
    </w:p>
    <w:p w14:paraId="150D3F87" w14:textId="77777777" w:rsidR="00BD67FA" w:rsidRDefault="00BD67FA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</w:pPr>
    </w:p>
    <w:p w14:paraId="2CA1C6F8" w14:textId="77777777" w:rsidR="00BD67FA" w:rsidRDefault="00BD67FA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</w:pPr>
    </w:p>
    <w:p w14:paraId="199656D0" w14:textId="77777777" w:rsidR="00BD67FA" w:rsidRDefault="00BD67FA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</w:pPr>
    </w:p>
    <w:p w14:paraId="3F546FA1" w14:textId="77777777" w:rsidR="00BD67FA" w:rsidRDefault="00BD67FA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IN"/>
        </w:rPr>
      </w:pPr>
    </w:p>
    <w:p w14:paraId="09C51BC5" w14:textId="2321F168" w:rsidR="00BD67FA" w:rsidRPr="00BD67FA" w:rsidRDefault="00DA08D3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</w:pPr>
      <w:r w:rsidRPr="00BD67FA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 xml:space="preserve">Application form for initial review </w:t>
      </w:r>
      <w:r w:rsidR="00613722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>of</w:t>
      </w:r>
      <w:r w:rsidRPr="00BD67FA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 xml:space="preserve"> research protocols: </w:t>
      </w:r>
    </w:p>
    <w:p w14:paraId="08D6FA96" w14:textId="6836EB62" w:rsidR="00DA08D3" w:rsidRPr="00BD67FA" w:rsidRDefault="00DA08D3" w:rsidP="00DA08D3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u w:val="single"/>
          <w:lang w:eastAsia="en-IN"/>
        </w:rPr>
      </w:pPr>
      <w:r w:rsidRPr="00BD67FA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>Regulatory, non-regulatory</w:t>
      </w:r>
      <w:r w:rsidR="00613722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>,</w:t>
      </w:r>
      <w:r w:rsidRPr="00BD67FA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  <w:lang w:eastAsia="en-IN"/>
        </w:rPr>
        <w:t xml:space="preserve"> and clinical trials.</w:t>
      </w:r>
    </w:p>
    <w:p w14:paraId="12FCA623" w14:textId="77777777" w:rsidR="00BD67FA" w:rsidRDefault="00BD67FA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</w:p>
    <w:p w14:paraId="2C9F199C" w14:textId="69C7044B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Instructions to fill:</w:t>
      </w:r>
    </w:p>
    <w:p w14:paraId="6EA6453E" w14:textId="77777777" w:rsidR="00DA08D3" w:rsidRPr="00DA08D3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Please fill out the soft copy of this form, print and take signatures, wherever applicable</w:t>
      </w:r>
    </w:p>
    <w:p w14:paraId="7BBB57FA" w14:textId="77777777" w:rsidR="00DA08D3" w:rsidRPr="00DA08D3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Incomplete files will not be accepted</w:t>
      </w:r>
    </w:p>
    <w:p w14:paraId="5D2B06C8" w14:textId="77777777" w:rsidR="00DA08D3" w:rsidRPr="00BD67FA" w:rsidRDefault="00000000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eastAsia="en-IN"/>
        </w:rPr>
      </w:pPr>
      <w:sdt>
        <w:sdtPr>
          <w:rPr>
            <w:rFonts w:ascii="Times New Roman" w:eastAsia="Times New Roman" w:hAnsi="Times New Roman" w:cs="Times New Roman"/>
            <w:lang w:eastAsia="en-IN"/>
          </w:rPr>
          <w:tag w:val="goog_rdk_0"/>
          <w:id w:val="-1823962941"/>
        </w:sdtPr>
        <w:sdtEndPr>
          <w:rPr>
            <w:b/>
            <w:bCs/>
          </w:rPr>
        </w:sdtEndPr>
        <w:sdtContent>
          <w:r w:rsidR="00DA08D3" w:rsidRPr="00BD67FA">
            <w:rPr>
              <w:rFonts w:ascii="Times New Roman" w:eastAsia="Gungsuh" w:hAnsi="Times New Roman" w:cs="Times New Roman"/>
              <w:b/>
              <w:bCs/>
              <w:i/>
              <w:color w:val="000000"/>
              <w:sz w:val="24"/>
              <w:szCs w:val="24"/>
              <w:lang w:eastAsia="en-IN"/>
            </w:rPr>
            <w:t>Tick √ in the box for the appropriate answer </w:t>
          </w:r>
        </w:sdtContent>
      </w:sdt>
    </w:p>
    <w:p w14:paraId="56B01553" w14:textId="40FA7BB9" w:rsidR="00DA08D3" w:rsidRPr="00DA08D3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Write Not Applicable (NA) if </w:t>
      </w:r>
      <w:r w:rsidR="00613722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 xml:space="preserve">the </w:t>
      </w: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 xml:space="preserve">question </w:t>
      </w:r>
      <w:r w:rsidR="00613722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does not apply</w:t>
      </w: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 xml:space="preserve"> </w:t>
      </w:r>
      <w:r w:rsidR="00613722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to</w:t>
      </w: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 xml:space="preserve"> this study</w:t>
      </w:r>
    </w:p>
    <w:p w14:paraId="3C2EF5DB" w14:textId="77777777" w:rsidR="00DA08D3" w:rsidRPr="00DA08D3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Do not leave any questions unanswered</w:t>
      </w:r>
    </w:p>
    <w:p w14:paraId="709AB131" w14:textId="77777777" w:rsidR="00DA08D3" w:rsidRPr="00BD67FA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  <w:lang w:eastAsia="en-IN"/>
        </w:rPr>
      </w:pPr>
      <w:r w:rsidRPr="00BD67FA"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  <w:lang w:eastAsia="en-IN"/>
        </w:rPr>
        <w:t>Strictly do not edit/delete the content or formatting of this form</w:t>
      </w:r>
    </w:p>
    <w:p w14:paraId="798C8E72" w14:textId="77777777" w:rsidR="00DA08D3" w:rsidRPr="00DA08D3" w:rsidRDefault="00DA08D3" w:rsidP="00DA08D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Write annexure numbers whenever documents are referred to in the application form</w:t>
      </w:r>
    </w:p>
    <w:p w14:paraId="696B9CF5" w14:textId="77777777" w:rsid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2041B01D" w14:textId="630F9FA0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A: INVESTIGATOR DETAILS</w:t>
      </w:r>
    </w:p>
    <w:tbl>
      <w:tblPr>
        <w:tblW w:w="9266" w:type="dxa"/>
        <w:tblLayout w:type="fixed"/>
        <w:tblLook w:val="0400" w:firstRow="0" w:lastRow="0" w:firstColumn="0" w:lastColumn="0" w:noHBand="0" w:noVBand="1"/>
      </w:tblPr>
      <w:tblGrid>
        <w:gridCol w:w="1853"/>
        <w:gridCol w:w="1853"/>
        <w:gridCol w:w="1853"/>
        <w:gridCol w:w="1853"/>
        <w:gridCol w:w="1854"/>
      </w:tblGrid>
      <w:tr w:rsidR="00DA08D3" w:rsidRPr="00DA08D3" w14:paraId="1E7DA33E" w14:textId="77777777" w:rsidTr="00753905">
        <w:trPr>
          <w:trHeight w:val="187"/>
        </w:trPr>
        <w:tc>
          <w:tcPr>
            <w:tcW w:w="926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30E1664" w14:textId="62E250C8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SSDCH IEC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rotocol No. (to be filled in by the Secretariat when a protocol number is assigned): </w:t>
            </w:r>
          </w:p>
        </w:tc>
      </w:tr>
      <w:tr w:rsidR="00DA08D3" w:rsidRPr="00DA08D3" w14:paraId="05BCC709" w14:textId="77777777" w:rsidTr="00753905">
        <w:trPr>
          <w:trHeight w:val="20"/>
        </w:trPr>
        <w:tc>
          <w:tcPr>
            <w:tcW w:w="926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4EC3BB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itle of the protocol: </w:t>
            </w:r>
          </w:p>
        </w:tc>
      </w:tr>
      <w:tr w:rsidR="00DA08D3" w:rsidRPr="00DA08D3" w14:paraId="192E5190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62C640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00676D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30A4AE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ignation and qualification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CE88B9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artment and Institution</w:t>
            </w: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3FC32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mail id and phone number</w:t>
            </w:r>
          </w:p>
        </w:tc>
      </w:tr>
      <w:tr w:rsidR="00DA08D3" w:rsidRPr="00DA08D3" w14:paraId="6EBE9724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0FBC31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incipal Investigator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578825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B2DA29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0C36A4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3D0DD1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0D4A91EE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0B92D7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-Investigator 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125C4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A6B5AD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891A4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DC1579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3A39010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0CD08E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-Investigator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4DBCE5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F88284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57D884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E1E1E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46C5FE58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4DAA47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-Investigator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2E4E76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28D9F9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E309A3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99A7C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D99B388" w14:textId="77777777" w:rsidTr="00753905">
        <w:trPr>
          <w:trHeight w:val="20"/>
        </w:trPr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4BB3E4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-ordinator </w:t>
            </w: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E50E82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0E63EF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C0B333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4B7E35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6C895F51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>(Add additional rows for any ca</w:t>
      </w:r>
      <w:r w:rsidRPr="00DA08D3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tegory</w:t>
      </w:r>
      <w:r w:rsidRPr="00DA08D3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  <w:t xml:space="preserve"> if required)</w:t>
      </w:r>
    </w:p>
    <w:p w14:paraId="6D1A8A61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</w:p>
    <w:tbl>
      <w:tblPr>
        <w:tblW w:w="9336" w:type="dxa"/>
        <w:tblInd w:w="-105" w:type="dxa"/>
        <w:tblLayout w:type="fixed"/>
        <w:tblLook w:val="0400" w:firstRow="0" w:lastRow="0" w:firstColumn="0" w:lastColumn="0" w:noHBand="0" w:noVBand="1"/>
      </w:tblPr>
      <w:tblGrid>
        <w:gridCol w:w="546"/>
        <w:gridCol w:w="7755"/>
        <w:gridCol w:w="1035"/>
      </w:tblGrid>
      <w:tr w:rsidR="00DA08D3" w:rsidRPr="00DA08D3" w14:paraId="5AC2FF53" w14:textId="77777777" w:rsidTr="00753905">
        <w:trPr>
          <w:trHeight w:val="20"/>
        </w:trPr>
        <w:tc>
          <w:tcPr>
            <w:tcW w:w="5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3B911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7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390D5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Please ensure that the following details are accurate and complete 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C0DBF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Yes/ No </w:t>
            </w:r>
          </w:p>
        </w:tc>
      </w:tr>
      <w:tr w:rsidR="00DA08D3" w:rsidRPr="00DA08D3" w14:paraId="123D56E2" w14:textId="77777777" w:rsidTr="00753905">
        <w:trPr>
          <w:trHeight w:val="20"/>
        </w:trPr>
        <w:tc>
          <w:tcPr>
            <w:tcW w:w="5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C9EB46" w14:textId="77777777" w:rsidR="00DA08D3" w:rsidRPr="00DA08D3" w:rsidRDefault="00DA08D3" w:rsidP="00DA08D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5380EC" w14:textId="34D29B23" w:rsidR="00DA08D3" w:rsidRPr="00DA08D3" w:rsidRDefault="00613722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urriculum vitae of each of the investigators and research coordinator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re 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ttached: </w:t>
            </w:r>
          </w:p>
          <w:p w14:paraId="5485A2D1" w14:textId="77777777" w:rsidR="00DA08D3" w:rsidRPr="00DA08D3" w:rsidRDefault="00DA08D3" w:rsidP="00DA08D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andatory details: Titles of research conducted in the last 5 years, publications in the last 5 years, GCP training in the last 3 years, research methodology training, research ethics training, specialized training as per protocol requirement </w:t>
            </w:r>
          </w:p>
          <w:p w14:paraId="25C417E6" w14:textId="77777777" w:rsidR="00DA08D3" w:rsidRPr="00DA08D3" w:rsidRDefault="00DA08D3" w:rsidP="00DA08D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V updated not older than 3 months</w:t>
            </w:r>
          </w:p>
          <w:p w14:paraId="6ED5A293" w14:textId="0E9656EC" w:rsidR="00DA08D3" w:rsidRPr="00DA08D3" w:rsidRDefault="00613722" w:rsidP="00DA08D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 xml:space="preserve">The 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V should not exceed 5 pages </w:t>
            </w:r>
          </w:p>
          <w:p w14:paraId="14CAE14F" w14:textId="389160F8" w:rsidR="00DA08D3" w:rsidRPr="00DA08D3" w:rsidRDefault="00613722" w:rsidP="00DA08D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V should be signed and dated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32499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08B42AC" w14:textId="77777777" w:rsidTr="00753905">
        <w:trPr>
          <w:trHeight w:val="20"/>
        </w:trPr>
        <w:tc>
          <w:tcPr>
            <w:tcW w:w="5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3AE4B5" w14:textId="77777777" w:rsidR="00DA08D3" w:rsidRPr="00DA08D3" w:rsidRDefault="00DA08D3" w:rsidP="00DA08D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C64CDF8" w14:textId="45E0A45C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ll relevant training certificates of 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incipal investigator and co-investigators 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r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tached (GCP training certificates not older than 3 years)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3E713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40165CDD" w14:textId="77777777" w:rsidTr="00753905">
        <w:trPr>
          <w:trHeight w:val="20"/>
        </w:trPr>
        <w:tc>
          <w:tcPr>
            <w:tcW w:w="5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899096" w14:textId="77777777" w:rsidR="00DA08D3" w:rsidRPr="00DA08D3" w:rsidRDefault="00DA08D3" w:rsidP="00DA08D3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7C84A3" w14:textId="13C9632B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laration of conflict of interest by each of the research team members for the present study (financial and non-financial) attached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SSDCH IEC SOP Version-3)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CF9394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5C7F64B7" w14:textId="77777777" w:rsidR="00DA08D3" w:rsidRDefault="00DA08D3" w:rsidP="00DA08D3">
      <w:pPr>
        <w:tabs>
          <w:tab w:val="left" w:pos="1764"/>
          <w:tab w:val="center" w:pos="4513"/>
        </w:tabs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3B90921E" w14:textId="77777777" w:rsidR="00DA08D3" w:rsidRDefault="00DA08D3" w:rsidP="00DA08D3">
      <w:pPr>
        <w:tabs>
          <w:tab w:val="left" w:pos="1764"/>
          <w:tab w:val="center" w:pos="4513"/>
        </w:tabs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1CB2524C" w14:textId="1E4797A0" w:rsidR="00DA08D3" w:rsidRPr="00DA08D3" w:rsidRDefault="00DA08D3" w:rsidP="00DA08D3">
      <w:pPr>
        <w:tabs>
          <w:tab w:val="left" w:pos="1764"/>
          <w:tab w:val="center" w:pos="4513"/>
        </w:tabs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B: SPONSOR DETAILS (IF APPLICABLE)</w:t>
      </w:r>
    </w:p>
    <w:p w14:paraId="000C008F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tbl>
      <w:tblPr>
        <w:tblW w:w="90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5"/>
        <w:gridCol w:w="3420"/>
        <w:gridCol w:w="3315"/>
        <w:gridCol w:w="1425"/>
      </w:tblGrid>
      <w:tr w:rsidR="00DA08D3" w:rsidRPr="00DA08D3" w14:paraId="62764AEB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E245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>S No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53F3A" w14:textId="7A7C163C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 xml:space="preserve">Sponsor </w:t>
            </w:r>
            <w:r w:rsidR="00613722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>L</w:t>
            </w:r>
            <w:r w:rsidRPr="00DA08D3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 xml:space="preserve">evel 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773D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>Sponsor details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36B41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434343"/>
                <w:sz w:val="24"/>
                <w:szCs w:val="24"/>
                <w:lang w:eastAsia="en-IN"/>
              </w:rPr>
              <w:t>Yes/No/NA</w:t>
            </w:r>
          </w:p>
        </w:tc>
      </w:tr>
      <w:tr w:rsidR="00DA08D3" w:rsidRPr="00DA08D3" w14:paraId="2AC9D5A0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4FCF3" w14:textId="77777777" w:rsidR="00DA08D3" w:rsidRPr="00DA08D3" w:rsidRDefault="00DA08D3" w:rsidP="00DA08D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8DF7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International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2260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Governmental (NIH, NHRS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AE61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76189BDE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529B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E8CCC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C7235" w14:textId="63A38933" w:rsidR="00DA08D3" w:rsidRPr="00DA08D3" w:rsidRDefault="00613722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 xml:space="preserve">on-governmental organization (non-pharma, non-industry for example WHO, UN, </w:t>
            </w:r>
            <w:proofErr w:type="spellStart"/>
            <w:r w:rsidR="00DA08D3"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Wellcome</w:t>
            </w:r>
            <w:proofErr w:type="spellEnd"/>
            <w:r w:rsidR="00DA08D3"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 xml:space="preserve"> Trust, etc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63E1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76601A53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0979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49D7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A2371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Private organization (pharma/industry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E82E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7F4532E4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ED684" w14:textId="77777777" w:rsidR="00DA08D3" w:rsidRPr="00DA08D3" w:rsidRDefault="00DA08D3" w:rsidP="00DA08D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-165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8633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National 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3FA7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Central Government (ICMR, DBT, DST, etc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CA93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5ED8D211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E5BB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900" w:right="-3315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0BA11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F086C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State Government (VGST, etc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306C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664F8FC3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FD01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900" w:right="-3315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EA3C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DBD38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Private organization (pharma/industry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0E28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27372222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B1E8F" w14:textId="77777777" w:rsidR="00DA08D3" w:rsidRPr="00DA08D3" w:rsidRDefault="00DA08D3" w:rsidP="00DA08D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-3225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00AF1" w14:textId="7838B086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SS Academy of Higher Education &amp; Research.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0CC32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 xml:space="preserve">Institutional support 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64B6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5A3E387F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52DEC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right="-3225" w:hanging="360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79B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D7085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 xml:space="preserve">Seed Grant 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26EB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02A2B0B2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A4E0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right="-3225" w:hanging="360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15AD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67EDD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 xml:space="preserve">Any other 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DA3D2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51521F97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14461" w14:textId="77777777" w:rsidR="00DA08D3" w:rsidRPr="00DA08D3" w:rsidRDefault="00DA08D3" w:rsidP="00DA08D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-3225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8FB0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atus of funding approval</w:t>
            </w: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4334F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Applied and approved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134C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07EC3372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2BC4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right="-3225" w:hanging="360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D89CB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C0BB5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Applied and under review</w:t>
            </w:r>
          </w:p>
          <w:p w14:paraId="1E4A0C3A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3CF1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1AD833E2" w14:textId="77777777" w:rsidTr="00753905"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E559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right="-3225" w:hanging="360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625A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87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00A94" w14:textId="77777777" w:rsidR="00DA08D3" w:rsidRPr="00DA08D3" w:rsidRDefault="00DA08D3" w:rsidP="00DA08D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  <w:t>Not applied, likely to apply in future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2BA77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</w:p>
        </w:tc>
      </w:tr>
      <w:tr w:rsidR="00DA08D3" w:rsidRPr="00DA08D3" w14:paraId="27AF2140" w14:textId="77777777" w:rsidTr="00753905">
        <w:trPr>
          <w:trHeight w:val="440"/>
        </w:trPr>
        <w:tc>
          <w:tcPr>
            <w:tcW w:w="901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B37F8" w14:textId="13D34D7C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34343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 xml:space="preserve">Please attach </w:t>
            </w:r>
            <w:r w:rsidR="0061372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 xml:space="preserve">an </w:t>
            </w:r>
            <w:r w:rsidRPr="00DA08D3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en-IN"/>
              </w:rPr>
              <w:t>approval letter from the sponsor, where applicable</w:t>
            </w:r>
          </w:p>
        </w:tc>
      </w:tr>
    </w:tbl>
    <w:p w14:paraId="049B6D58" w14:textId="7A8F25E1" w:rsid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60AD2544" w14:textId="6D7B9DB5" w:rsid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3A5E1A32" w14:textId="471FCA4D" w:rsid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29A0D985" w14:textId="1AC58C39" w:rsid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27A1366F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tbl>
      <w:tblPr>
        <w:tblW w:w="9026" w:type="dxa"/>
        <w:tblLayout w:type="fixed"/>
        <w:tblLook w:val="0400" w:firstRow="0" w:lastRow="0" w:firstColumn="0" w:lastColumn="0" w:noHBand="0" w:noVBand="1"/>
      </w:tblPr>
      <w:tblGrid>
        <w:gridCol w:w="402"/>
        <w:gridCol w:w="6426"/>
        <w:gridCol w:w="2198"/>
      </w:tblGrid>
      <w:tr w:rsidR="00DA08D3" w:rsidRPr="00DA08D3" w14:paraId="7B8DD506" w14:textId="77777777" w:rsidTr="00753905">
        <w:trPr>
          <w:trHeight w:val="20"/>
        </w:trPr>
        <w:tc>
          <w:tcPr>
            <w:tcW w:w="914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9BE7B5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udget information</w:t>
            </w:r>
          </w:p>
        </w:tc>
      </w:tr>
      <w:tr w:rsidR="00DA08D3" w:rsidRPr="00DA08D3" w14:paraId="1CC2E6FA" w14:textId="77777777" w:rsidTr="00753905">
        <w:trPr>
          <w:trHeight w:val="20"/>
        </w:trPr>
        <w:tc>
          <w:tcPr>
            <w:tcW w:w="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323806" w14:textId="77777777" w:rsidR="00DA08D3" w:rsidRPr="00DA08D3" w:rsidRDefault="00DA08D3" w:rsidP="00DA08D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7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09C06F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tal Budget (in INR): </w:t>
            </w:r>
          </w:p>
        </w:tc>
      </w:tr>
      <w:tr w:rsidR="00DA08D3" w:rsidRPr="00DA08D3" w14:paraId="4CD446F7" w14:textId="77777777" w:rsidTr="00753905">
        <w:tc>
          <w:tcPr>
            <w:tcW w:w="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C23CABA" w14:textId="77777777" w:rsidR="00DA08D3" w:rsidRPr="00DA08D3" w:rsidRDefault="00DA08D3" w:rsidP="00DA08D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5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4252D79" w14:textId="71A747CF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etails o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llocation o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budget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r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 a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eparate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ttachment</w:t>
            </w:r>
          </w:p>
        </w:tc>
        <w:tc>
          <w:tcPr>
            <w:tcW w:w="222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214E1DA7" w14:textId="77777777" w:rsidR="00DA08D3" w:rsidRPr="00DA08D3" w:rsidRDefault="00DA08D3" w:rsidP="00DA08D3">
            <w:pPr>
              <w:spacing w:after="0" w:line="240" w:lineRule="auto"/>
              <w:ind w:left="180" w:right="3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/ No</w:t>
            </w:r>
          </w:p>
        </w:tc>
      </w:tr>
      <w:tr w:rsidR="00DA08D3" w:rsidRPr="00DA08D3" w14:paraId="01CDEABA" w14:textId="77777777" w:rsidTr="00753905">
        <w:trPr>
          <w:trHeight w:val="20"/>
        </w:trPr>
        <w:tc>
          <w:tcPr>
            <w:tcW w:w="4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6B34D85" w14:textId="77777777" w:rsidR="00DA08D3" w:rsidRPr="00DA08D3" w:rsidRDefault="00DA08D3" w:rsidP="00DA08D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65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7B1AE5A" w14:textId="08233D91" w:rsidR="00DA08D3" w:rsidRPr="00DA08D3" w:rsidRDefault="00BD67FA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SSDCH IEC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itting fees (if applicable): provide details of payment </w:t>
            </w:r>
          </w:p>
        </w:tc>
        <w:tc>
          <w:tcPr>
            <w:tcW w:w="222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67A6DA9" w14:textId="77777777" w:rsidR="00DA08D3" w:rsidRPr="00DA08D3" w:rsidRDefault="00DA08D3" w:rsidP="00DA08D3">
            <w:pPr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/ No</w:t>
            </w:r>
          </w:p>
        </w:tc>
      </w:tr>
    </w:tbl>
    <w:p w14:paraId="53B29E7C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0676EEBE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1BB1A486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090176AF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C: STUDY DETAILS</w:t>
      </w:r>
    </w:p>
    <w:tbl>
      <w:tblPr>
        <w:tblW w:w="9266" w:type="dxa"/>
        <w:tblLayout w:type="fixed"/>
        <w:tblLook w:val="0400" w:firstRow="0" w:lastRow="0" w:firstColumn="0" w:lastColumn="0" w:noHBand="0" w:noVBand="1"/>
      </w:tblPr>
      <w:tblGrid>
        <w:gridCol w:w="3664"/>
        <w:gridCol w:w="1133"/>
        <w:gridCol w:w="1104"/>
        <w:gridCol w:w="2157"/>
        <w:gridCol w:w="1208"/>
      </w:tblGrid>
      <w:tr w:rsidR="00DA08D3" w:rsidRPr="00DA08D3" w14:paraId="7025DD92" w14:textId="77777777" w:rsidTr="00753905">
        <w:trPr>
          <w:trHeight w:val="20"/>
        </w:trPr>
        <w:tc>
          <w:tcPr>
            <w:tcW w:w="926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32CE6D" w14:textId="397AB341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Details of the study (Tick whichever </w:t>
            </w:r>
            <w:r w:rsidR="006137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is </w:t>
            </w: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applicable)</w:t>
            </w:r>
          </w:p>
        </w:tc>
      </w:tr>
      <w:tr w:rsidR="00DA08D3" w:rsidRPr="00DA08D3" w14:paraId="60933D07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7B2302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inical drug trial (regulatory) </w:t>
            </w:r>
          </w:p>
          <w:p w14:paraId="09EE742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BE9EAB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DEF27B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view/Questionnaire-based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F093DC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0B8CBF06" w14:textId="77777777" w:rsidTr="00753905">
        <w:trPr>
          <w:trHeight w:val="20"/>
        </w:trPr>
        <w:tc>
          <w:tcPr>
            <w:tcW w:w="366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99118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inical drug trial (academic)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A43508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374F9A6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servational (cross-sectional or longitudinal)</w:t>
            </w:r>
          </w:p>
        </w:tc>
        <w:tc>
          <w:tcPr>
            <w:tcW w:w="120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99A2E6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AF2B16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32654FC" w14:textId="77777777" w:rsidTr="00753905">
        <w:trPr>
          <w:trHeight w:val="20"/>
        </w:trPr>
        <w:tc>
          <w:tcPr>
            <w:tcW w:w="366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88ED4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rgical intervention (new or modified technique)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04453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7E02931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 vitro 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D99315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905B53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B05A8B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1B5E62A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09745F3" w14:textId="333BA38C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dical device, implant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r prosthesis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663658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E3AB540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rospective/Case-control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481D7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29FF19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D041C1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7EEB45E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A4B9AE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ther interventions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82218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84D05D1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ta in public/private domain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E5119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7E0D8E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4A4F7B0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8A63C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netic/genomic/stem cell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723674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43E8E85" w14:textId="77777777" w:rsidR="00DA08D3" w:rsidRPr="00DA08D3" w:rsidRDefault="00DA08D3" w:rsidP="00DA08D3">
            <w:pPr>
              <w:spacing w:after="0" w:line="240" w:lineRule="auto"/>
              <w:ind w:left="9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pidemiological survey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EEE823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F0597F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BD98056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7BF03E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sic science (Proteomic/ metabolomic/ biomarker/ biochemical/ histopathological)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605EDD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326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82360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y other: Specify</w:t>
            </w:r>
          </w:p>
        </w:tc>
        <w:tc>
          <w:tcPr>
            <w:tcW w:w="1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A5FC47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70026B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1BEE59F4" w14:textId="77777777" w:rsidTr="00753905">
        <w:trPr>
          <w:trHeight w:val="44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21D3EE1" w14:textId="5ADFBA84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Number of </w:t>
            </w:r>
            <w:proofErr w:type="spellStart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r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</w:t>
            </w:r>
            <w:proofErr w:type="spellEnd"/>
          </w:p>
        </w:tc>
        <w:tc>
          <w:tcPr>
            <w:tcW w:w="560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7021D32" w14:textId="1BFA8C7F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ngle/Multi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  <w:proofErr w:type="spellStart"/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er</w:t>
            </w:r>
            <w:proofErr w:type="spellEnd"/>
          </w:p>
          <w:p w14:paraId="2726F0B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AF44C84" w14:textId="77777777" w:rsidTr="00753905">
        <w:trPr>
          <w:trHeight w:val="20"/>
        </w:trPr>
        <w:tc>
          <w:tcPr>
            <w:tcW w:w="36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FDB092" w14:textId="31E3E7C5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f multi-centric (Number of </w:t>
            </w:r>
            <w:proofErr w:type="spellStart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r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</w:t>
            </w:r>
            <w:proofErr w:type="spellEnd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:</w:t>
            </w:r>
          </w:p>
        </w:tc>
        <w:tc>
          <w:tcPr>
            <w:tcW w:w="223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C6B9D1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ia:</w:t>
            </w:r>
          </w:p>
          <w:p w14:paraId="6776633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lobal:</w:t>
            </w:r>
          </w:p>
        </w:tc>
        <w:tc>
          <w:tcPr>
            <w:tcW w:w="336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C8B8A7" w14:textId="06F44D8A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Names and countries of </w:t>
            </w:r>
            <w:proofErr w:type="spellStart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r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</w:t>
            </w:r>
            <w:proofErr w:type="spellEnd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</w:t>
            </w:r>
          </w:p>
          <w:p w14:paraId="0660B4B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7008B7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09286BCD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6EBC5716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  <w:r w:rsidRPr="00DA08D3">
        <w:rPr>
          <w:rFonts w:ascii="Calibri" w:eastAsia="Times New Roman" w:hAnsi="Calibri" w:cs="Times New Roman"/>
          <w:lang w:eastAsia="en-IN"/>
        </w:rPr>
        <w:br w:type="page"/>
      </w:r>
    </w:p>
    <w:p w14:paraId="4A65C900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lastRenderedPageBreak/>
        <w:t>PART D: CLINICAL TRIAL DETAILS</w:t>
      </w:r>
    </w:p>
    <w:tbl>
      <w:tblPr>
        <w:tblW w:w="9266" w:type="dxa"/>
        <w:tblLayout w:type="fixed"/>
        <w:tblLook w:val="0400" w:firstRow="0" w:lastRow="0" w:firstColumn="0" w:lastColumn="0" w:noHBand="0" w:noVBand="1"/>
      </w:tblPr>
      <w:tblGrid>
        <w:gridCol w:w="360"/>
        <w:gridCol w:w="2304"/>
        <w:gridCol w:w="4787"/>
        <w:gridCol w:w="1815"/>
      </w:tblGrid>
      <w:tr w:rsidR="00DA08D3" w:rsidRPr="00DA08D3" w14:paraId="5AFC4B31" w14:textId="77777777" w:rsidTr="00753905">
        <w:trPr>
          <w:trHeight w:val="20"/>
        </w:trPr>
        <w:tc>
          <w:tcPr>
            <w:tcW w:w="9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DCCEF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ovide details, if it is a Clinical Trial:</w:t>
            </w:r>
          </w:p>
        </w:tc>
      </w:tr>
      <w:tr w:rsidR="00DA08D3" w:rsidRPr="00DA08D3" w14:paraId="475D5A29" w14:textId="77777777" w:rsidTr="00753905">
        <w:trPr>
          <w:trHeight w:val="2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BDD8DDD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3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D9822D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Nature of trial</w:t>
            </w: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07C62F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dicine (new drug, new chemic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 entity)</w:t>
            </w:r>
          </w:p>
          <w:p w14:paraId="6EEEBDE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7F75AA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39862A9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358B82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D9D812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E710FA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ccine</w:t>
            </w:r>
          </w:p>
          <w:p w14:paraId="5272935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08B85C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4D571DB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0DC3C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31CE06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5DA400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vices </w:t>
            </w:r>
          </w:p>
          <w:p w14:paraId="00D6967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5667B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A08D3" w:rsidRPr="00DA08D3" w14:paraId="2B208365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7DC17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273C31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E0FAFCE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dian System of Medicine </w:t>
            </w:r>
          </w:p>
          <w:p w14:paraId="7AD84DF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735198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A08D3" w:rsidRPr="00DA08D3" w14:paraId="6065E81C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95D742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3D304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3717A7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urgical </w:t>
            </w:r>
          </w:p>
          <w:p w14:paraId="0374184D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7D4F91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A08D3" w:rsidRPr="00DA08D3" w14:paraId="6DEA6F1C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0866FC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07C38C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89B2FA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y other: Specify: 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48072E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EC4438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A5EB24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02657A4B" w14:textId="77777777" w:rsidTr="00753905">
        <w:trPr>
          <w:trHeight w:val="2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5B5882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3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34E0C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Whether the intervention is a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proved</w:t>
            </w:r>
          </w:p>
          <w:p w14:paraId="779F733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(Provide reference of approvals)</w:t>
            </w: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B136DF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36EF2CC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</w:tr>
      <w:tr w:rsidR="00DA08D3" w:rsidRPr="00DA08D3" w14:paraId="78D8D7D6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A113E3B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28D0CA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82ACAA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proved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 please specify the country of approval: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CAE615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/No</w:t>
            </w:r>
          </w:p>
        </w:tc>
      </w:tr>
      <w:tr w:rsidR="00DA08D3" w:rsidRPr="00DA08D3" w14:paraId="4C7FDAE4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DD248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D0202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A6E0CF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</w:t>
            </w:r>
          </w:p>
          <w:p w14:paraId="7AF57F8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729752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E83CDAB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FFD3D7C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12CA407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89D5C2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SA</w:t>
            </w:r>
          </w:p>
          <w:p w14:paraId="47E6676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194BF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0DD6D0A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76070B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7F8F674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13A89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K/Europe</w:t>
            </w:r>
          </w:p>
          <w:p w14:paraId="4E378AA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CE6AA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2FB7FFB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9AD0E92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F14CD21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C0E5FE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ther countries: Specify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E80FC0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5506DD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9934CF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6E2BA31" w14:textId="77777777" w:rsidTr="00753905">
        <w:trPr>
          <w:trHeight w:val="2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69B67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23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38AF8C9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Route </w:t>
            </w: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576F7E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Does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study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nvolve an existing drug with a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w (unapproved)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oute of administration?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01164A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 #</w:t>
            </w:r>
          </w:p>
          <w:p w14:paraId="664F781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11BEFC5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t applicable </w:t>
            </w:r>
          </w:p>
        </w:tc>
      </w:tr>
      <w:tr w:rsidR="00DA08D3" w:rsidRPr="00DA08D3" w14:paraId="5FEEA22C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30DD2E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461A1D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08B9E5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#, </w:t>
            </w:r>
          </w:p>
          <w:p w14:paraId="5746172B" w14:textId="654F5908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hether DCGI/other regulatory authority’s permission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as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btained (please furnish a copy)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6F3A2DD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 *</w:t>
            </w:r>
          </w:p>
          <w:p w14:paraId="3BBBD4B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 **</w:t>
            </w:r>
          </w:p>
          <w:p w14:paraId="2FDD82C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3A485579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0D04D52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2332CB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048225A" w14:textId="30178710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*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yes,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te of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rmission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A5AD2C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954EE5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63AE4D5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403E2F2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426052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1A17014" w14:textId="11A52DA8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**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,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ther applied for permission (please fu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nish a copy of 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lication and submit a copy of the approval letter once it is sanctioned)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9559C3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  <w:p w14:paraId="3456A18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7A7E9C30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2EAD8F93" w14:textId="77777777" w:rsidTr="00753905">
        <w:trPr>
          <w:trHeight w:val="2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C69A1E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23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753C0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I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nvestigational New </w:t>
            </w: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D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rug</w:t>
            </w: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B8C2D4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oes the study involve a new drug, not yet approved for marketing (or is in the market for less than 4 years)?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BB3110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##</w:t>
            </w:r>
          </w:p>
          <w:p w14:paraId="0FA137E0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  <w:p w14:paraId="36E9494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04F3F800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69BF4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ADB446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8DC262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#If yes, please provide IND No. 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0B11809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DA08D3" w:rsidRPr="00DA08D3" w14:paraId="0008497B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E7DCC9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B1EF70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DF8960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##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 whether DCGI/other regulatory authority permission obtained (please provide a copy)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4A0380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+</w:t>
            </w:r>
          </w:p>
          <w:p w14:paraId="219221D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++</w:t>
            </w:r>
          </w:p>
          <w:p w14:paraId="7E28D88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4EEA75D8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8F7A642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FB2231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FFA280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+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date of permission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ADDED6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69E05FE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3B7B3F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980C68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C4E00A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++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 whether applied for permission (please provide a copy of the application and submit a copy of the approval letter once it is sanctioned)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77C53B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  <w:p w14:paraId="07A5A600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  <w:p w14:paraId="78DDF8C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40CA44D1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758CC7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4A9FB48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819B62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or Ayurvedic or herbal formulations, is a copy of the marketing/ manufacturing license issued by the FDA to the company submitted?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D6DA419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  <w:p w14:paraId="223D3A2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 </w:t>
            </w:r>
          </w:p>
          <w:p w14:paraId="21EDF48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341D3CB9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ABEF01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0DD7A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0181DEF" w14:textId="08D54C65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tails of storage, dispensation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d retrieval of medications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84106B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  <w:p w14:paraId="31AB200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 </w:t>
            </w:r>
          </w:p>
          <w:p w14:paraId="0CF87E9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780E9D14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0AF6530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C9D66D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33F45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) Investigator’s Brochure submitted (cont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ining details of chemical/pharmaceutical information; marketing information; BA/BE studies)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131277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  <w:p w14:paraId="45C3B7C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006D317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BFFFB99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3AD1116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17551F0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CD5089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b) </w:t>
            </w:r>
            <w:r w:rsidRPr="00DA08D3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en-IN"/>
              </w:rPr>
              <w:t xml:space="preserve">In vitro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udies data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3B7E06C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  <w:p w14:paraId="20298AD5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74BFC54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762CF5E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6640F7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7B173C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DB3CB0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) Preclinical Studies done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580795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 </w:t>
            </w:r>
          </w:p>
          <w:p w14:paraId="7CBB3E50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3652891C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299FFC2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4B9F49B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CE9C5A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F4FC43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linical Study Phase 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226A50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</w:t>
            </w:r>
          </w:p>
          <w:p w14:paraId="2F95E8D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I</w:t>
            </w:r>
          </w:p>
          <w:p w14:paraId="25125E2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II</w:t>
            </w:r>
          </w:p>
          <w:p w14:paraId="4CB2635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V</w:t>
            </w:r>
          </w:p>
        </w:tc>
      </w:tr>
      <w:tr w:rsidR="00DA08D3" w:rsidRPr="00DA08D3" w14:paraId="21EDCA4D" w14:textId="77777777" w:rsidTr="00753905">
        <w:trPr>
          <w:trHeight w:val="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F598A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0EF37EF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44194CF" w14:textId="3001EA64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leas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ubmit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ackage insert in case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st drug is already marketed in India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2F6798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tached</w:t>
            </w:r>
          </w:p>
          <w:p w14:paraId="34A10FF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t attached</w:t>
            </w:r>
          </w:p>
        </w:tc>
      </w:tr>
      <w:tr w:rsidR="00DA08D3" w:rsidRPr="00DA08D3" w14:paraId="6A9F612E" w14:textId="77777777" w:rsidTr="00753905">
        <w:trPr>
          <w:trHeight w:val="20"/>
        </w:trPr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A76AA7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5765D6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8EB7318" w14:textId="6BA2BD11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s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is study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r a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imilar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udy being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done elsewhere?</w:t>
            </w:r>
          </w:p>
          <w:p w14:paraId="5BAB3EA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If yes give details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8F6BD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  <w:p w14:paraId="402871B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</w:tr>
      <w:tr w:rsidR="00DA08D3" w:rsidRPr="00DA08D3" w14:paraId="2346483C" w14:textId="77777777" w:rsidTr="00753905">
        <w:trPr>
          <w:trHeight w:val="20"/>
        </w:trPr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F600A8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0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2810808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s the trial registered with Clinical Trial Registry? (mandatory only for drug trials) Clinical Trial Registry o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(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TRI)/WHO platform registry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gistration number/any other: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B1DE1DD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$</w:t>
            </w:r>
          </w:p>
          <w:p w14:paraId="546EB5A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$$</w:t>
            </w:r>
          </w:p>
          <w:p w14:paraId="363B7D6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t applicable</w:t>
            </w:r>
          </w:p>
        </w:tc>
      </w:tr>
      <w:tr w:rsidR="00DA08D3" w:rsidRPr="00DA08D3" w14:paraId="2E5A835D" w14:textId="77777777" w:rsidTr="00753905">
        <w:trPr>
          <w:trHeight w:val="20"/>
        </w:trPr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A4DF6A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0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FBF167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$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please provide a copy of the registration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68F7F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  <w:p w14:paraId="54FDF987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</w:tr>
      <w:tr w:rsidR="00DA08D3" w:rsidRPr="00DA08D3" w14:paraId="434AD65F" w14:textId="77777777" w:rsidTr="00753905">
        <w:trPr>
          <w:trHeight w:val="20"/>
        </w:trPr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16E600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0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266ACD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IN"/>
              </w:rPr>
              <w:t>$$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no, please state the reason for not registering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013B60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24F9D1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290ED1E2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38968DA3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EE84D3F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p w14:paraId="10E861B3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E: PROTOCOL DETAILS</w:t>
      </w:r>
    </w:p>
    <w:p w14:paraId="3DF8D483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</w:p>
    <w:tbl>
      <w:tblPr>
        <w:tblW w:w="9266" w:type="dxa"/>
        <w:tblLayout w:type="fixed"/>
        <w:tblLook w:val="0400" w:firstRow="0" w:lastRow="0" w:firstColumn="0" w:lastColumn="0" w:noHBand="0" w:noVBand="1"/>
      </w:tblPr>
      <w:tblGrid>
        <w:gridCol w:w="9266"/>
      </w:tblGrid>
      <w:tr w:rsidR="00DA08D3" w:rsidRPr="00DA08D3" w14:paraId="00C3F327" w14:textId="77777777" w:rsidTr="00753905">
        <w:trPr>
          <w:trHeight w:val="540"/>
        </w:trPr>
        <w:tc>
          <w:tcPr>
            <w:tcW w:w="9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DFD802E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otocol of proposal: (Submit as attachment) </w:t>
            </w:r>
          </w:p>
          <w:p w14:paraId="512B2F57" w14:textId="5D3C1336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i/>
                <w:color w:val="FF0000"/>
                <w:sz w:val="24"/>
                <w:szCs w:val="24"/>
                <w:lang w:eastAsia="en-IN"/>
              </w:rPr>
              <w:t>PI to note that all the protocol and related documents must bear the title of the document, version number, page number, date</w:t>
            </w:r>
            <w:r w:rsidR="00613722">
              <w:rPr>
                <w:rFonts w:ascii="Times New Roman" w:eastAsia="Times New Roman" w:hAnsi="Times New Roman" w:cs="Times New Roman"/>
                <w:b/>
                <w:i/>
                <w:color w:val="FF0000"/>
                <w:sz w:val="24"/>
                <w:szCs w:val="24"/>
                <w:lang w:eastAsia="en-IN"/>
              </w:rPr>
              <w:t>,</w:t>
            </w:r>
            <w:r w:rsidRPr="00DA08D3">
              <w:rPr>
                <w:rFonts w:ascii="Times New Roman" w:eastAsia="Times New Roman" w:hAnsi="Times New Roman" w:cs="Times New Roman"/>
                <w:b/>
                <w:i/>
                <w:color w:val="FF0000"/>
                <w:sz w:val="24"/>
                <w:szCs w:val="24"/>
                <w:lang w:eastAsia="en-IN"/>
              </w:rPr>
              <w:t xml:space="preserve"> and signatures wherever applicable</w:t>
            </w:r>
          </w:p>
        </w:tc>
      </w:tr>
      <w:tr w:rsidR="00DA08D3" w:rsidRPr="00DA08D3" w14:paraId="7219F6A1" w14:textId="77777777" w:rsidTr="00753905">
        <w:trPr>
          <w:trHeight w:val="2940"/>
        </w:trPr>
        <w:tc>
          <w:tcPr>
            <w:tcW w:w="9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853CAC6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tle</w:t>
            </w:r>
          </w:p>
          <w:p w14:paraId="41970332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ecutive summary (not more than one page)</w:t>
            </w:r>
          </w:p>
          <w:p w14:paraId="59625E85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ckground and need for the study</w:t>
            </w:r>
          </w:p>
          <w:p w14:paraId="2DD0E77D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bjectives </w:t>
            </w:r>
          </w:p>
          <w:p w14:paraId="424D71B7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thodology (The methodology must be in great detail): Refer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the section on methodology in SOP06/v3)</w:t>
            </w:r>
          </w:p>
          <w:p w14:paraId="30104203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mple/data collection details </w:t>
            </w:r>
          </w:p>
          <w:p w14:paraId="7AC14055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udy tool</w:t>
            </w:r>
          </w:p>
          <w:p w14:paraId="62CDF583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atistical tests</w:t>
            </w:r>
          </w:p>
          <w:p w14:paraId="12508D84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udget and funding details</w:t>
            </w:r>
          </w:p>
          <w:p w14:paraId="3751BC26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meline (Gantt chart)</w:t>
            </w:r>
          </w:p>
          <w:p w14:paraId="55ABC450" w14:textId="77777777" w:rsidR="00DA08D3" w:rsidRPr="00DA08D3" w:rsidRDefault="00DA08D3" w:rsidP="00DA08D3">
            <w:pPr>
              <w:numPr>
                <w:ilvl w:val="0"/>
                <w:numId w:val="4"/>
              </w:num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udy flowchart/algorithm</w:t>
            </w:r>
          </w:p>
          <w:p w14:paraId="399707FB" w14:textId="216299D5" w:rsidR="00DA08D3" w:rsidRPr="00DA08D3" w:rsidRDefault="00613722" w:rsidP="00DA08D3">
            <w:pPr>
              <w:numPr>
                <w:ilvl w:val="0"/>
                <w:numId w:val="4"/>
              </w:numPr>
              <w:spacing w:after="24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u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l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tion of the results </w:t>
            </w:r>
            <w:r w:rsidR="00DA08D3"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whether it is of national significance with rationale </w:t>
            </w:r>
          </w:p>
        </w:tc>
      </w:tr>
      <w:tr w:rsidR="00DA08D3" w:rsidRPr="00DA08D3" w14:paraId="5FEC16A3" w14:textId="77777777" w:rsidTr="00753905">
        <w:trPr>
          <w:trHeight w:val="1245"/>
        </w:trPr>
        <w:tc>
          <w:tcPr>
            <w:tcW w:w="9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178582" w14:textId="5EB445D6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Is the PI or the Co-PI or any other research team member concurrently involved in any study with similar (or almost similar) objectives, or 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milar set of participants? Yes/No</w:t>
            </w:r>
          </w:p>
          <w:p w14:paraId="4669B25B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please provide the details of that study:</w:t>
            </w:r>
          </w:p>
        </w:tc>
      </w:tr>
    </w:tbl>
    <w:p w14:paraId="7F2D5349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08E12331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00FB218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F: PARTICIPANT DETAILS</w:t>
      </w:r>
    </w:p>
    <w:p w14:paraId="35300B66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tbl>
      <w:tblPr>
        <w:tblW w:w="9066" w:type="dxa"/>
        <w:tblLayout w:type="fixed"/>
        <w:tblLook w:val="0400" w:firstRow="0" w:lastRow="0" w:firstColumn="0" w:lastColumn="0" w:noHBand="0" w:noVBand="1"/>
      </w:tblPr>
      <w:tblGrid>
        <w:gridCol w:w="7441"/>
        <w:gridCol w:w="579"/>
        <w:gridCol w:w="495"/>
        <w:gridCol w:w="551"/>
      </w:tblGrid>
      <w:tr w:rsidR="00DA08D3" w:rsidRPr="00DA08D3" w14:paraId="1264D331" w14:textId="77777777" w:rsidTr="00753905">
        <w:trPr>
          <w:trHeight w:val="50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F32293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ovide details about research participants </w:t>
            </w:r>
          </w:p>
        </w:tc>
      </w:tr>
      <w:tr w:rsidR="00DA08D3" w:rsidRPr="00DA08D3" w14:paraId="0302833D" w14:textId="77777777" w:rsidTr="00753905">
        <w:trPr>
          <w:trHeight w:val="128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06C3F6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 Sample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Size :</w:t>
            </w:r>
            <w:proofErr w:type="gramEnd"/>
          </w:p>
          <w:p w14:paraId="3B9880F2" w14:textId="2C25DEE4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mber of research participants at this </w:t>
            </w:r>
            <w:proofErr w:type="spellStart"/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e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r</w:t>
            </w:r>
            <w:proofErr w:type="spellEnd"/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:</w:t>
            </w:r>
          </w:p>
          <w:p w14:paraId="64978FD1" w14:textId="33BC9317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umber of research participants who will receive intervention: </w:t>
            </w:r>
          </w:p>
          <w:p w14:paraId="25751ED7" w14:textId="7D82DA01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umber of research participants who will receiv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 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lacebo: </w:t>
            </w:r>
          </w:p>
          <w:p w14:paraId="192CF6C0" w14:textId="2D0BFD91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mber of participants who will receive standard-of-care treatment:</w:t>
            </w:r>
          </w:p>
          <w:p w14:paraId="6D02D2A7" w14:textId="137C26E5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mber of research participants at other sites in </w:t>
            </w:r>
            <w:proofErr w:type="gramStart"/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a :</w:t>
            </w:r>
            <w:proofErr w:type="gramEnd"/>
          </w:p>
          <w:p w14:paraId="205845A2" w14:textId="476B787D" w:rsidR="00DA08D3" w:rsidRPr="00DA08D3" w:rsidRDefault="00613722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n</w:t>
            </w:r>
            <w:r w:rsidR="00DA08D3"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mber of research participants at other sites outside India:</w:t>
            </w:r>
          </w:p>
          <w:p w14:paraId="75742028" w14:textId="00FA204A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 t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tal number of research participants at all sites: </w:t>
            </w:r>
          </w:p>
        </w:tc>
      </w:tr>
      <w:tr w:rsidR="00DA08D3" w:rsidRPr="00DA08D3" w14:paraId="5BCA51DC" w14:textId="77777777" w:rsidTr="00753905">
        <w:trPr>
          <w:trHeight w:val="70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71736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uration of study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 Less than 6 months / more than 6 months to 1 year / more than 1 year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</w:t>
            </w:r>
          </w:p>
          <w:p w14:paraId="25662C9D" w14:textId="16B5784C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. of visits that each pa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ticipant is anticipated to mak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r screening and research:</w:t>
            </w:r>
          </w:p>
        </w:tc>
      </w:tr>
      <w:tr w:rsidR="00DA08D3" w:rsidRPr="00DA08D3" w14:paraId="3DFCD8EA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B3420E" w14:textId="4AD4C50A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s there a plan for 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nagement of screen failures?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6FA0AD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7DFE5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92561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16F40A7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1A63D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ll participants be recruited in multiple studies concurrently?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744ED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00BED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BA5C47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2F5E2D4A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1039AF" w14:textId="5F97F645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s there a plan for 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ndomization of participants? </w:t>
            </w:r>
          </w:p>
          <w:p w14:paraId="0D81C18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please provide details in the methodology section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5E9E81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791C2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3A230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EFD62A8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FC4BD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s there a plan for blinding (and unblinding)? </w:t>
            </w:r>
          </w:p>
          <w:p w14:paraId="4BF58C4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provide details in the methodology section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612991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86F9E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2D7C1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C7910C8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BE8FC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ll study subject management include check-in/check-out procedures?</w:t>
            </w:r>
          </w:p>
          <w:p w14:paraId="0E9EFA2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please provide details in the methodology section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3F02FE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6A29B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CF8D9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B10A16D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85CAF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s there a participant number assignment plan? </w:t>
            </w:r>
          </w:p>
          <w:p w14:paraId="66C7EE0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lease provide details in the methodology section 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04226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CA9377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C1ACD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CC937F8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0DACF7" w14:textId="31AE5BA8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ill research participants from both genders be recruited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B14C7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CEFE5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30047A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2EEC60E0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E74F35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  Inclusion / exclusion criteria given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A7738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0884C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DA5B4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A19945A" w14:textId="77777777" w:rsidTr="00753905">
        <w:trPr>
          <w:trHeight w:val="42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4D400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ype of research participants:</w:t>
            </w:r>
          </w:p>
          <w:p w14:paraId="579F01EC" w14:textId="03EC1335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(* I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vulnerable population is included, the PI must submit the appropriate checklist for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nvolvement o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vulnerable population in research available in SOP19/v3 and provide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tachment number)</w:t>
            </w:r>
          </w:p>
        </w:tc>
      </w:tr>
      <w:tr w:rsidR="00DA08D3" w:rsidRPr="00DA08D3" w14:paraId="75DDAC5F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5CFD7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olunteers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747D9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0409D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FB399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266F5985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2ABA2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tients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33B3D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874B3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95D96C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6CE26A9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CA006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ulnerable participants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7D8AD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45234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66BF8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7239AA7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ADF6F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egnant women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E825D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600873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50283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BAF9C64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F0B60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Elderly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C84480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CCA0A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A3B9AD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6AA42357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B0F9F5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ntally challenged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5FAAF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E2F671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933D5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6211209B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ECB56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tus</w:t>
            </w:r>
            <w:proofErr w:type="spell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F8AA8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B2E30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3BC18D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5D6F97D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1CBED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lliterate     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7D2F4F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0D331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C6D3D5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D04F316" w14:textId="77777777" w:rsidTr="00753905">
        <w:trPr>
          <w:trHeight w:val="42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32E03C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ndicapped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54D60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CA4468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5327D7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1AD6532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EE623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ildren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39CB6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3D84A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1646F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623852D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10057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ptives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AF231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AE2EAC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56771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3489BC0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B8BE5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minally ill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6A721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A77A4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09D54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95C8835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8BF82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riously ill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BCD7F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B64E7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EBF68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DBEB942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E22ED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conomically or socially backward 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2B18C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61CEF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4D1F8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140AF09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D5FCB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pendent staff 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4C7C8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52198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9AA9C7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8D26B7B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87BC2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stitutionalized students*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49A30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00C16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084F2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FDBF7A2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722A8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mployees *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D60C2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9E0ED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ACF91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A0C7DF9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B808B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V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333794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8BF502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7217E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40408F9B" w14:textId="77777777" w:rsidTr="00753905">
        <w:trPr>
          <w:trHeight w:val="40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4966A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y other 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F3695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1DC8D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8AF82F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12BAF4A" w14:textId="77777777" w:rsidTr="00753905">
        <w:trPr>
          <w:trHeight w:val="84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7D1FE89" w14:textId="12A9787A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ill any advertising be done for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recruitment of research participants? (posters, flyers, brochures, websites, notices,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etters  –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 if  so  kindly attach a copy)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1E7D5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BBA64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E7080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6B71D13B" w14:textId="77777777" w:rsidTr="00753905">
        <w:trPr>
          <w:trHeight w:val="138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F06CF1" w14:textId="0A7F97D9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s there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ensation plan for participation</w:t>
            </w:r>
          </w:p>
          <w:p w14:paraId="49904932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 (tick appropriate) </w:t>
            </w:r>
          </w:p>
          <w:p w14:paraId="3F54CF5E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etary  </w:t>
            </w:r>
          </w:p>
          <w:p w14:paraId="33A41893" w14:textId="482B8A24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ind</w:t>
            </w:r>
          </w:p>
          <w:p w14:paraId="394F878F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ecify amount and type:</w:t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104FB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CF065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033B9F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247A6571" w14:textId="77777777" w:rsidTr="00753905">
        <w:trPr>
          <w:trHeight w:val="1380"/>
        </w:trPr>
        <w:tc>
          <w:tcPr>
            <w:tcW w:w="7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74AD7D" w14:textId="495F6989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s there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ensation plan for injury? </w:t>
            </w:r>
          </w:p>
          <w:p w14:paraId="7F303AFF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,  (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ck appropriate)    </w:t>
            </w:r>
          </w:p>
          <w:p w14:paraId="78543761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y Sponsor</w:t>
            </w:r>
          </w:p>
          <w:p w14:paraId="51DD700F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y Investigator by insurance </w:t>
            </w:r>
          </w:p>
          <w:p w14:paraId="3720D7FA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y any other company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ab/>
            </w:r>
          </w:p>
        </w:tc>
        <w:tc>
          <w:tcPr>
            <w:tcW w:w="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0A543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4D4C8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D7E61C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</w:tbl>
    <w:p w14:paraId="069258A0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75EAAEC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45CFED6F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G: PRIVACY AND CONFIDENTIALITY</w:t>
      </w:r>
    </w:p>
    <w:tbl>
      <w:tblPr>
        <w:tblW w:w="9066" w:type="dxa"/>
        <w:tblLayout w:type="fixed"/>
        <w:tblLook w:val="0400" w:firstRow="0" w:lastRow="0" w:firstColumn="0" w:lastColumn="0" w:noHBand="0" w:noVBand="1"/>
      </w:tblPr>
      <w:tblGrid>
        <w:gridCol w:w="7511"/>
        <w:gridCol w:w="554"/>
        <w:gridCol w:w="474"/>
        <w:gridCol w:w="527"/>
      </w:tblGrid>
      <w:tr w:rsidR="00DA08D3" w:rsidRPr="00DA08D3" w14:paraId="7C7F0600" w14:textId="77777777" w:rsidTr="00753905">
        <w:trPr>
          <w:trHeight w:val="30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D4A306" w14:textId="77777777" w:rsidR="00DA08D3" w:rsidRPr="00DA08D3" w:rsidRDefault="00DA08D3" w:rsidP="00DA08D3">
            <w:pPr>
              <w:spacing w:after="0" w:line="240" w:lineRule="auto"/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ivacy and confidentiality</w:t>
            </w:r>
          </w:p>
        </w:tc>
      </w:tr>
      <w:tr w:rsidR="00DA08D3" w:rsidRPr="00DA08D3" w14:paraId="1D313654" w14:textId="77777777" w:rsidTr="00753905">
        <w:trPr>
          <w:trHeight w:val="58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1632A0" w14:textId="4C3BB5D0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rect identifiers (Name, address, phone numbers, photographs, videograph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EA0EB1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E675EF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B4125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FFFAFB5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3FE055E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direct identifiers (coded)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209A4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CA5E7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296030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9BFADA1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F04B68E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letely anonymized (delinked)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DC2C8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3A5AAD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598960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</w:tbl>
    <w:p w14:paraId="2974F0B3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0642DC7F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E11A2F7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lastRenderedPageBreak/>
        <w:t>PART H: USE OF BIOLOGICAL/ HAZARDOUS MATERIAL</w:t>
      </w:r>
    </w:p>
    <w:tbl>
      <w:tblPr>
        <w:tblW w:w="9066" w:type="dxa"/>
        <w:tblLayout w:type="fixed"/>
        <w:tblLook w:val="0400" w:firstRow="0" w:lastRow="0" w:firstColumn="0" w:lastColumn="0" w:noHBand="0" w:noVBand="1"/>
      </w:tblPr>
      <w:tblGrid>
        <w:gridCol w:w="7511"/>
        <w:gridCol w:w="554"/>
        <w:gridCol w:w="474"/>
        <w:gridCol w:w="527"/>
      </w:tblGrid>
      <w:tr w:rsidR="00DA08D3" w:rsidRPr="00DA08D3" w14:paraId="5BBD3927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5A5CBBA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Use of biological/hazardous materials (Tick)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856AE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D63BD1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5A27F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5C662B8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5466D01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tal</w:t>
            </w:r>
            <w:proofErr w:type="spell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tissue or abortus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9D07F0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EA6FEB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85DEE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F0556B5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C61C4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uman organs or body fluids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93713F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071FC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5B4F7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88894CA" w14:textId="77777777" w:rsidTr="00753905">
        <w:trPr>
          <w:trHeight w:val="58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ADC57F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combinant /gene therapy</w:t>
            </w:r>
          </w:p>
          <w:p w14:paraId="22275C0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f yes: DBT approval obtained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021C2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AFE28E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3741CF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3C1A157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C0C76C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e-existing/stored/left-over samples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AF635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83943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D8F87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CE0CB22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657367C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llection from banking/future research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D20F8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A9CD9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41BC4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1E93BFF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DD9AEF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llection for banking/future research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E8DBCE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E93FFE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ECCCD3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82934BD" w14:textId="77777777" w:rsidTr="00753905">
        <w:trPr>
          <w:trHeight w:val="94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BAFAC5C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  Use of ionizing radiation/radioisotopes </w:t>
            </w:r>
          </w:p>
          <w:p w14:paraId="3D740FAD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f yes, has Bhabha Atomic Research Centre (BARC) approval for radioactive isotopes been obtained?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8A39E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  <w:p w14:paraId="59DC863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C1605B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  <w:p w14:paraId="73E6CCA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45BD9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  <w:p w14:paraId="2686459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BA59DB9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D8D994" w14:textId="7C51BAFC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se of Infectious/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io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zardous specimens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1FCEF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853CF8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4CE97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8D982D7" w14:textId="77777777" w:rsidTr="00753905">
        <w:trPr>
          <w:trHeight w:val="30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A0A915" w14:textId="667F50CD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Proper disposal o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terial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D838A8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A665FA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70076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391E21D" w14:textId="77777777" w:rsidTr="00753905">
        <w:trPr>
          <w:trHeight w:val="52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B7D4C53" w14:textId="3D4BC108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Will any sample</w:t>
            </w:r>
            <w:r w:rsidR="0061372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s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collected from the patients be sent abroad?     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E5B3F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34E95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E8585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FA860F1" w14:textId="77777777" w:rsidTr="00753905">
        <w:trPr>
          <w:trHeight w:val="192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E9C4A93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If yes</w:t>
            </w:r>
          </w:p>
          <w:p w14:paraId="4CE5D3A6" w14:textId="1381A4DC" w:rsidR="00DA08D3" w:rsidRPr="00DA08D3" w:rsidRDefault="00613722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s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ple will be sent abroad because (Tick appropriate option): </w:t>
            </w:r>
          </w:p>
          <w:p w14:paraId="27F5770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Facility not available in India </w:t>
            </w:r>
          </w:p>
          <w:p w14:paraId="0EE3F45A" w14:textId="3DBB20C9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f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cility in India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s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accessible</w:t>
            </w:r>
          </w:p>
          <w:p w14:paraId="5A21EBFF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Facility available but not being accessed</w:t>
            </w:r>
          </w:p>
          <w:p w14:paraId="62678487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If so, reasons………………………………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…..</w:t>
            </w:r>
            <w:proofErr w:type="gramEnd"/>
          </w:p>
          <w:p w14:paraId="385428A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 Lab. Address:</w:t>
            </w:r>
          </w:p>
        </w:tc>
      </w:tr>
      <w:tr w:rsidR="00DA08D3" w:rsidRPr="00DA08D3" w14:paraId="5DC5F425" w14:textId="77777777" w:rsidTr="00753905">
        <w:trPr>
          <w:trHeight w:val="1660"/>
        </w:trPr>
        <w:tc>
          <w:tcPr>
            <w:tcW w:w="90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99BC1F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If no,</w:t>
            </w:r>
          </w:p>
          <w:p w14:paraId="242731A9" w14:textId="29C0F6CC" w:rsidR="00DA08D3" w:rsidRPr="00DA08D3" w:rsidRDefault="00DA08D3" w:rsidP="00DA08D3">
            <w:pPr>
              <w:spacing w:after="0" w:line="276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st on samples will be carried out (tick appropriate option): </w:t>
            </w:r>
          </w:p>
          <w:p w14:paraId="030AA7AE" w14:textId="6AC8C3A7" w:rsidR="00DA08D3" w:rsidRPr="00DA08D3" w:rsidRDefault="00DA08D3" w:rsidP="00DA08D3">
            <w:pPr>
              <w:spacing w:after="0" w:line="276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 institution</w:t>
            </w:r>
          </w:p>
          <w:p w14:paraId="141DF50B" w14:textId="3306CBD0" w:rsidR="00DA08D3" w:rsidRPr="00DA08D3" w:rsidRDefault="00DA08D3" w:rsidP="00DA08D3">
            <w:pPr>
              <w:spacing w:after="0" w:line="276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utside institution</w:t>
            </w:r>
          </w:p>
          <w:p w14:paraId="489D9B57" w14:textId="4EE58141" w:rsidR="00DA08D3" w:rsidRPr="00DA08D3" w:rsidRDefault="00DA08D3" w:rsidP="00DA08D3">
            <w:pPr>
              <w:spacing w:after="0" w:line="276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n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outside institution, Address: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IN"/>
              </w:rPr>
              <w:t>   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eastAsia="en-IN"/>
              </w:rPr>
              <w:tab/>
            </w:r>
          </w:p>
          <w:p w14:paraId="4E98FA44" w14:textId="5FBAEE33" w:rsidR="00DA08D3" w:rsidRPr="00DA08D3" w:rsidRDefault="00DA08D3" w:rsidP="00DA08D3">
            <w:pPr>
              <w:spacing w:after="0" w:line="276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ecify with details of collaborators</w:t>
            </w:r>
          </w:p>
        </w:tc>
      </w:tr>
      <w:tr w:rsidR="00DA08D3" w:rsidRPr="00DA08D3" w14:paraId="505C5C5D" w14:textId="77777777" w:rsidTr="00753905">
        <w:trPr>
          <w:trHeight w:val="112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5AA091" w14:textId="3D780670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s the proposal being submitted for clearance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om  Health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 Ministry’s  Screening Committee (HMSC) for International collaboration? (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quired  in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case of studies involving collaborations with  foreign Laborator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e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 Clinic/Institution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CED23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624A7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D0691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5DB5079F" w14:textId="77777777" w:rsidTr="00753905">
        <w:trPr>
          <w:trHeight w:val="84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5040CB" w14:textId="5BF331EB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 case of studies involving collaborations with other Indian or foreign Laborator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e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linic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Institution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has administrative sanction from the Dean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been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btained/ applied for? If yes, details:</w:t>
            </w:r>
          </w:p>
          <w:p w14:paraId="5BD25987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C1693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9EE0CF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C73489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1671536E" w14:textId="77777777" w:rsidTr="00753905">
        <w:trPr>
          <w:trHeight w:val="58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F24A23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morandum of Understanding:  </w:t>
            </w:r>
          </w:p>
          <w:p w14:paraId="5E12DF5A" w14:textId="1BCEE854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yes,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tails</w:t>
            </w:r>
          </w:p>
          <w:p w14:paraId="150F7A35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CFF60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E1F56C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3509BA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7CDD9E9" w14:textId="77777777" w:rsidTr="00753905">
        <w:trPr>
          <w:trHeight w:val="580"/>
        </w:trPr>
        <w:tc>
          <w:tcPr>
            <w:tcW w:w="7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9A680C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terial Transfer Agreement </w:t>
            </w:r>
          </w:p>
          <w:p w14:paraId="029659F9" w14:textId="6BB39DD4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yes,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tails</w:t>
            </w:r>
          </w:p>
          <w:p w14:paraId="5D064F1E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160B7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6C1BADB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12A1E0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</w:tbl>
    <w:p w14:paraId="534E5758" w14:textId="3A372643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  <w:r w:rsidRPr="00DA08D3">
        <w:rPr>
          <w:rFonts w:ascii="Calibri" w:eastAsia="Times New Roman" w:hAnsi="Calibri" w:cs="Times New Roman"/>
          <w:lang w:eastAsia="en-IN"/>
        </w:rPr>
        <w:br w:type="page"/>
      </w:r>
    </w:p>
    <w:p w14:paraId="7F79A15C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lastRenderedPageBreak/>
        <w:t>PART I: INFORMED CONSENT PROCESS </w:t>
      </w:r>
    </w:p>
    <w:tbl>
      <w:tblPr>
        <w:tblW w:w="9046" w:type="dxa"/>
        <w:tblLayout w:type="fixed"/>
        <w:tblLook w:val="0400" w:firstRow="0" w:lastRow="0" w:firstColumn="0" w:lastColumn="0" w:noHBand="0" w:noVBand="1"/>
      </w:tblPr>
      <w:tblGrid>
        <w:gridCol w:w="7361"/>
        <w:gridCol w:w="651"/>
        <w:gridCol w:w="474"/>
        <w:gridCol w:w="560"/>
      </w:tblGrid>
      <w:tr w:rsidR="00DA08D3" w:rsidRPr="00DA08D3" w14:paraId="359CD0B5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3030D1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Details of c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onsent form &amp; participation information sheet</w:t>
            </w: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CDBF6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35C26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6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C6F51A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0F1A8E03" w14:textId="77777777" w:rsidTr="00DA08D3">
        <w:trPr>
          <w:trHeight w:val="516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FF8373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ick which elements are included:</w:t>
            </w:r>
          </w:p>
          <w:p w14:paraId="7462A87E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mple language    </w:t>
            </w:r>
          </w:p>
          <w:p w14:paraId="07E6E230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gional language understood by the participant</w:t>
            </w:r>
          </w:p>
          <w:p w14:paraId="3F7FFB04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ternatives to participation </w:t>
            </w:r>
          </w:p>
          <w:p w14:paraId="2BCDAF68" w14:textId="6A920E07" w:rsidR="00DA08D3" w:rsidRPr="00DA08D3" w:rsidRDefault="00613722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 s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tement that this consent is for research and not therapy </w:t>
            </w:r>
          </w:p>
          <w:p w14:paraId="0CCEF24A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onsor of study </w:t>
            </w:r>
          </w:p>
          <w:p w14:paraId="7A31BBA0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ntact information                 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ab/>
            </w:r>
          </w:p>
          <w:p w14:paraId="60F7D28C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urpose and procedures in detail                                        </w:t>
            </w:r>
          </w:p>
          <w:p w14:paraId="1E553494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sks &amp; Discomforts  </w:t>
            </w:r>
          </w:p>
          <w:p w14:paraId="45CEE4F0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nefits                                              </w:t>
            </w:r>
          </w:p>
          <w:p w14:paraId="2D31967E" w14:textId="73B09D5D" w:rsidR="00DA08D3" w:rsidRPr="00DA08D3" w:rsidRDefault="00613722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 s</w:t>
            </w:r>
            <w:r w:rsidR="00DA08D3"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tement that consent is voluntary</w:t>
            </w:r>
          </w:p>
          <w:p w14:paraId="6267284D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ight to withdraw</w:t>
            </w:r>
          </w:p>
          <w:p w14:paraId="2A820B95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fidentiality of records </w:t>
            </w:r>
          </w:p>
          <w:p w14:paraId="5A032566" w14:textId="4EBF50D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ensation for study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lated injuries </w:t>
            </w:r>
          </w:p>
          <w:p w14:paraId="45BEA4D4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pensation for participation</w:t>
            </w:r>
          </w:p>
          <w:p w14:paraId="3DC62CA3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nefits, if any, on future commercialization </w:t>
            </w:r>
          </w:p>
          <w:p w14:paraId="76AB37F6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sent for future use of biological material  </w:t>
            </w:r>
          </w:p>
          <w:p w14:paraId="218ED4E6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sent for photographs, if applicable</w:t>
            </w:r>
          </w:p>
          <w:p w14:paraId="7F8A5132" w14:textId="77777777" w:rsidR="00DA08D3" w:rsidRPr="00DA08D3" w:rsidRDefault="00DA08D3" w:rsidP="00DA08D3">
            <w:pPr>
              <w:spacing w:after="0" w:line="480" w:lineRule="auto"/>
              <w:ind w:left="9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nsent for publication/ conference presentation     </w:t>
            </w:r>
          </w:p>
        </w:tc>
        <w:tc>
          <w:tcPr>
            <w:tcW w:w="65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59DC9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A71007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C2B030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920402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549970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334656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C22E32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1722F7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494755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E674CC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BF89A1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B3D0E6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05F0E9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9BF8A0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41EF9D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363C25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5243D0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A462E2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665F1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F5BFBE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6DADBD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531105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64D954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964A84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5994DD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54C100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2102EC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1DFEF7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6F1D01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5C9D15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A7194A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261C46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BB7B00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0E8E0E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107AD3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E8E0263" w14:textId="77777777" w:rsidR="00DA08D3" w:rsidRPr="00DA08D3" w:rsidRDefault="00DA08D3" w:rsidP="00DA08D3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48FE4D4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EE7FFB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549D9F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D3B7AF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DE97CA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160A0A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2FF521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7FC79F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BDFFB7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ABF762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E2563A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B6DE10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15F9D9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C2CA89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84D0F8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F5AC54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84F16F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D30402C" w14:textId="77777777" w:rsidR="00DA08D3" w:rsidRPr="00DA08D3" w:rsidRDefault="00DA08D3" w:rsidP="00DA08D3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5229C11" w14:textId="77777777" w:rsidTr="00DA08D3">
        <w:trPr>
          <w:trHeight w:val="435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C6BB25" w14:textId="1C8D2A44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Details of </w:t>
            </w:r>
            <w:r w:rsidR="006137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informed consent process</w:t>
            </w: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063ACE" w14:textId="77777777" w:rsidR="00DA08D3" w:rsidRPr="00DA08D3" w:rsidRDefault="00DA08D3" w:rsidP="00DA08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90ACBCC" w14:textId="77777777" w:rsidR="00DA08D3" w:rsidRPr="00DA08D3" w:rsidRDefault="00DA08D3" w:rsidP="00DA08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</w:t>
            </w: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393E94" w14:textId="77777777" w:rsidR="00DA08D3" w:rsidRPr="00DA08D3" w:rsidRDefault="00DA08D3" w:rsidP="00DA08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CFBF950" w14:textId="77777777" w:rsidTr="00DA08D3">
        <w:trPr>
          <w:trHeight w:val="138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BCA0C0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Who will obtain consent? </w:t>
            </w:r>
          </w:p>
          <w:p w14:paraId="613BFF78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/Co-PI     </w:t>
            </w:r>
          </w:p>
          <w:p w14:paraId="55C48EC3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rse/</w:t>
            </w:r>
            <w:proofErr w:type="spell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unselor</w:t>
            </w:r>
            <w:proofErr w:type="spell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trained in ICH-GCP guidelines </w:t>
            </w:r>
          </w:p>
          <w:p w14:paraId="70A5A57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search team member</w:t>
            </w:r>
          </w:p>
          <w:p w14:paraId="1DC95272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y other, specify</w:t>
            </w: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6CAA4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6CCDE2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C7343C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687B093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99871F6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re will the consent be taken? Specify the room</w:t>
            </w:r>
          </w:p>
        </w:tc>
        <w:tc>
          <w:tcPr>
            <w:tcW w:w="168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58ECF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69416EC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0BE6F0" w14:textId="06991201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neral ward</w:t>
            </w: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A779B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F4B32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38A957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5793C69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A4033C7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Private ward</w:t>
            </w:r>
          </w:p>
          <w:p w14:paraId="5C0F1D2D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DF36E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04A9A9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919FFD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2EF856A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70F8FD7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PD</w:t>
            </w:r>
          </w:p>
          <w:p w14:paraId="3B0E0326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9B8CB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1712B8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9EDF7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4F4AFF3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DDFB4A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unity setting</w:t>
            </w:r>
          </w:p>
          <w:p w14:paraId="33FE202C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250D1B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74857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31436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B79770C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A0EC0B6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mission counter of the hospital</w:t>
            </w:r>
          </w:p>
          <w:p w14:paraId="0303F23E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970EC1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C1F329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E38BD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4AA5CD16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D8F86D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cedure room</w:t>
            </w:r>
          </w:p>
          <w:p w14:paraId="77BF4B2E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0B41EE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12025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F0CAE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1E95831E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5B9A533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boratory</w:t>
            </w:r>
          </w:p>
          <w:p w14:paraId="4E03780F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21ABD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C95F0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C4E300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EE63406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D3D210" w14:textId="6E9B243A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ology room (X-ray, USG, CT</w:t>
            </w:r>
            <w:r w:rsidR="0061372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r MRI)</w:t>
            </w:r>
          </w:p>
          <w:p w14:paraId="212EAA8C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651849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05781F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22ECE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0139BE67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66C489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e-operative holding area</w:t>
            </w:r>
          </w:p>
          <w:p w14:paraId="618EAD6F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9A06A3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A17B99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37A82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3EF97D8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4A22AD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peration theatre</w:t>
            </w:r>
          </w:p>
          <w:p w14:paraId="7A211598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46704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4D2B6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87EF2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46D2246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9A11509" w14:textId="77777777" w:rsidR="00DA08D3" w:rsidRPr="00DA08D3" w:rsidRDefault="00DA08D3" w:rsidP="00DA08D3">
            <w:pPr>
              <w:numPr>
                <w:ilvl w:val="0"/>
                <w:numId w:val="7"/>
              </w:num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y other (please specify)</w:t>
            </w:r>
          </w:p>
          <w:p w14:paraId="03B0C367" w14:textId="77777777" w:rsidR="00DA08D3" w:rsidRPr="00DA08D3" w:rsidRDefault="00DA08D3" w:rsidP="00DA08D3">
            <w:pPr>
              <w:spacing w:after="0" w:line="240" w:lineRule="auto"/>
              <w:ind w:left="72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4504A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5D1853F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F162E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6ACBFD7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C89ACA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ther audio-visual recording of consent will be done?</w:t>
            </w:r>
          </w:p>
          <w:p w14:paraId="7FE71C88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3E95D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C079D31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B26483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5856A9F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C4889D9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ther audio recording of consent will be done? </w:t>
            </w:r>
          </w:p>
          <w:p w14:paraId="65DD35A7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260301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F22D0AD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5AC7EB3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59B0EF0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584E8C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ther surrogate consent will be obtained?</w:t>
            </w:r>
          </w:p>
          <w:p w14:paraId="38CA2335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B573A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21DD5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3594D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0D4FF2A5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98CE1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ther written or oral assent will be obtained?</w:t>
            </w:r>
          </w:p>
          <w:p w14:paraId="39269448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135EC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A27E337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44968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8F145B5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1C547F" w14:textId="50C9C7BF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hether electronic consent will be obtained?</w:t>
            </w:r>
          </w:p>
          <w:p w14:paraId="0CE25A97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BA0D2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69750C9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02EAAA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DC63950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0C3BAB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  If written consent will not be obtained, give reasons: </w:t>
            </w:r>
          </w:p>
          <w:p w14:paraId="7F5A0654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68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B1C45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2D60030B" w14:textId="77777777" w:rsidTr="00DA08D3">
        <w:trPr>
          <w:trHeight w:val="300"/>
        </w:trPr>
        <w:tc>
          <w:tcPr>
            <w:tcW w:w="73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9187A2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  Whether applied for waiver of Consent:</w:t>
            </w:r>
          </w:p>
          <w:p w14:paraId="720D15F5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B105C79" w14:textId="77777777" w:rsidR="00DA08D3" w:rsidRPr="00DA08D3" w:rsidRDefault="00DA08D3" w:rsidP="00DA08D3">
            <w:pPr>
              <w:spacing w:after="0" w:line="240" w:lineRule="auto"/>
              <w:ind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B8938E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D01835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E18181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57617FC2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J: RISK AND BENEFIT</w:t>
      </w:r>
    </w:p>
    <w:tbl>
      <w:tblPr>
        <w:tblW w:w="9066" w:type="dxa"/>
        <w:tblLayout w:type="fixed"/>
        <w:tblLook w:val="0400" w:firstRow="0" w:lastRow="0" w:firstColumn="0" w:lastColumn="0" w:noHBand="0" w:noVBand="1"/>
      </w:tblPr>
      <w:tblGrid>
        <w:gridCol w:w="360"/>
        <w:gridCol w:w="7151"/>
        <w:gridCol w:w="554"/>
        <w:gridCol w:w="474"/>
        <w:gridCol w:w="527"/>
      </w:tblGrid>
      <w:tr w:rsidR="00DA08D3" w:rsidRPr="00DA08D3" w14:paraId="2B7DDF54" w14:textId="77777777" w:rsidTr="00753905">
        <w:trPr>
          <w:trHeight w:val="30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6F093F" w14:textId="77777777" w:rsidR="00DA08D3" w:rsidRPr="00DA08D3" w:rsidRDefault="00DA08D3" w:rsidP="00DA08D3">
            <w:pPr>
              <w:spacing w:after="0" w:line="240" w:lineRule="auto"/>
              <w:ind w:left="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870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8C2929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Risks &amp; Benefits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:</w:t>
            </w:r>
          </w:p>
        </w:tc>
      </w:tr>
      <w:tr w:rsidR="00DA08D3" w:rsidRPr="00DA08D3" w14:paraId="352034B8" w14:textId="77777777" w:rsidTr="00753905">
        <w:trPr>
          <w:trHeight w:val="58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6ED6FC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E541F1" w14:textId="11215B13" w:rsidR="00DA08D3" w:rsidRPr="00DA08D3" w:rsidRDefault="00DA08D3" w:rsidP="00DA08D3">
            <w:pPr>
              <w:spacing w:after="0" w:line="240" w:lineRule="auto"/>
              <w:ind w:left="180" w:right="18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ill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e risk to the partic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pants b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asonable compared to the anticipated benefits to research participants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mmunity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untry?</w:t>
            </w:r>
          </w:p>
          <w:p w14:paraId="4F1F7392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A18AA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450B747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9408B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8CEAA0A" w14:textId="77777777" w:rsidTr="00753905">
        <w:trPr>
          <w:trHeight w:val="138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934C90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0ED025C" w14:textId="79E94A18" w:rsidR="00DA08D3" w:rsidRPr="00DA08D3" w:rsidRDefault="00DA08D3" w:rsidP="00DA08D3">
            <w:pPr>
              <w:spacing w:after="0" w:line="240" w:lineRule="auto"/>
              <w:ind w:left="180" w:right="18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ll the research participant experience p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ysical/social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sychological risk/discomfort?</w:t>
            </w:r>
          </w:p>
          <w:p w14:paraId="5F80594A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proofErr w:type="gramStart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  <w:proofErr w:type="gramEnd"/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   </w:t>
            </w:r>
          </w:p>
          <w:p w14:paraId="59EE4BDD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·         Minimal or no risk</w:t>
            </w:r>
          </w:p>
          <w:p w14:paraId="25E15147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·         More than minimum risk</w:t>
            </w:r>
          </w:p>
          <w:p w14:paraId="4FF7CB29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·         High risk</w:t>
            </w:r>
          </w:p>
          <w:p w14:paraId="7039D0D6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0DA5F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A5CBA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8393E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76152854" w14:textId="77777777" w:rsidTr="00753905">
        <w:trPr>
          <w:trHeight w:val="84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5E0B4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1E3DE91" w14:textId="77777777" w:rsidR="00DA08D3" w:rsidRPr="00DA08D3" w:rsidRDefault="00DA08D3" w:rsidP="00DA08D3">
            <w:pPr>
              <w:spacing w:after="0" w:line="240" w:lineRule="auto"/>
              <w:ind w:left="180" w:right="18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 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ill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r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b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 benefit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 the research participants?</w:t>
            </w:r>
          </w:p>
          <w:p w14:paraId="6DDE1BA4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·         Direct </w:t>
            </w:r>
          </w:p>
          <w:p w14:paraId="7CD760E7" w14:textId="77777777" w:rsidR="00DA08D3" w:rsidRPr="00DA08D3" w:rsidRDefault="00DA08D3" w:rsidP="00DA08D3">
            <w:pPr>
              <w:spacing w:after="0" w:line="240" w:lineRule="auto"/>
              <w:ind w:left="54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·         Indirect </w:t>
            </w:r>
          </w:p>
          <w:p w14:paraId="6DAD87B5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3C2C7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82482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1174DE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4F27897" w14:textId="77777777" w:rsidTr="00753905">
        <w:trPr>
          <w:trHeight w:val="30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4B9174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7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BFC2DB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ll there be a b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efit to society?</w:t>
            </w:r>
          </w:p>
          <w:p w14:paraId="36A33C4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4B444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87609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92346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</w:t>
            </w:r>
          </w:p>
        </w:tc>
      </w:tr>
    </w:tbl>
    <w:p w14:paraId="550912C5" w14:textId="77777777" w:rsidR="00DA08D3" w:rsidRPr="00DA08D3" w:rsidRDefault="00DA08D3" w:rsidP="00DA08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5821E835" w14:textId="77777777" w:rsidR="00DA08D3" w:rsidRPr="00DA08D3" w:rsidRDefault="00DA08D3" w:rsidP="00DA08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7D60E86" w14:textId="77777777" w:rsidR="00DA08D3" w:rsidRPr="00DA08D3" w:rsidRDefault="00DA08D3" w:rsidP="00DA08D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08D3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PART K: DATA SAFETY</w:t>
      </w:r>
    </w:p>
    <w:tbl>
      <w:tblPr>
        <w:tblW w:w="8613" w:type="dxa"/>
        <w:tblLayout w:type="fixed"/>
        <w:tblLook w:val="0400" w:firstRow="0" w:lastRow="0" w:firstColumn="0" w:lastColumn="0" w:noHBand="0" w:noVBand="1"/>
      </w:tblPr>
      <w:tblGrid>
        <w:gridCol w:w="360"/>
        <w:gridCol w:w="6698"/>
        <w:gridCol w:w="554"/>
        <w:gridCol w:w="474"/>
        <w:gridCol w:w="527"/>
      </w:tblGrid>
      <w:tr w:rsidR="00DA08D3" w:rsidRPr="00DA08D3" w14:paraId="36CA5BE9" w14:textId="77777777" w:rsidTr="00753905">
        <w:trPr>
          <w:trHeight w:val="300"/>
        </w:trPr>
        <w:tc>
          <w:tcPr>
            <w:tcW w:w="3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F7F947" w14:textId="77777777" w:rsidR="00DA08D3" w:rsidRPr="00DA08D3" w:rsidRDefault="00DA08D3" w:rsidP="00DA08D3">
            <w:pPr>
              <w:spacing w:after="0" w:line="240" w:lineRule="auto"/>
              <w:ind w:left="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23076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Data Monitoring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FDF3EB3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Yes</w:t>
            </w: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753BC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835115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NA</w:t>
            </w:r>
          </w:p>
        </w:tc>
      </w:tr>
      <w:tr w:rsidR="00DA08D3" w:rsidRPr="00DA08D3" w14:paraId="37273DD5" w14:textId="77777777" w:rsidTr="00753905">
        <w:trPr>
          <w:trHeight w:val="30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C34C5DA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96E541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 there a data &amp; safety monitoring committee/ Board (DSMB)?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AE5DD22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61381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FB2BDC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6E328EF" w14:textId="77777777" w:rsidTr="00753905">
        <w:trPr>
          <w:trHeight w:val="30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77BD33E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63DA92" w14:textId="47AF90D0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 there a plan for reporting adverse events?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C5065A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91997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6B8495C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64D30FF1" w14:textId="77777777" w:rsidTr="00753905">
        <w:trPr>
          <w:trHeight w:val="112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3A642D9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C5F597E" w14:textId="44A4AE9A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If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s, reporting is done to:</w:t>
            </w:r>
          </w:p>
          <w:p w14:paraId="2282B4CC" w14:textId="2772DF63" w:rsid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ponsor </w:t>
            </w:r>
          </w:p>
          <w:p w14:paraId="7CF08FF5" w14:textId="4F4CE7CA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SSDCH IEC</w:t>
            </w:r>
          </w:p>
          <w:p w14:paraId="0B5EA924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MB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98B71F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59EF64F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5BDA50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3DD8F91B" w14:textId="77777777" w:rsidTr="00753905">
        <w:trPr>
          <w:trHeight w:val="30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178B70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24CF6F7" w14:textId="152F2EF1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 there a    plan for interim analysis of data?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AB532D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0A29921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D927CE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593E6CB4" w14:textId="77777777" w:rsidTr="00753905">
        <w:trPr>
          <w:trHeight w:val="580"/>
        </w:trPr>
        <w:tc>
          <w:tcPr>
            <w:tcW w:w="3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7D95C25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B0E163" w14:textId="4E289D34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re there plans for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age and maintenance of all trial databases?   </w:t>
            </w:r>
          </w:p>
        </w:tc>
        <w:tc>
          <w:tcPr>
            <w:tcW w:w="5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C38D06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05F4F9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93CD78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A08D3" w:rsidRPr="00DA08D3" w14:paraId="74413198" w14:textId="77777777" w:rsidTr="00753905">
        <w:trPr>
          <w:trHeight w:val="580"/>
        </w:trPr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DD15D3" w14:textId="77777777" w:rsidR="00DA08D3" w:rsidRPr="00DA08D3" w:rsidRDefault="00DA08D3" w:rsidP="00DA08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9B10BA" w14:textId="77777777" w:rsidR="00DA08D3" w:rsidRPr="00DA08D3" w:rsidRDefault="00DA08D3" w:rsidP="00DA08D3">
            <w:pPr>
              <w:spacing w:after="0" w:line="240" w:lineRule="auto"/>
              <w:ind w:left="180" w:right="18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f yes, for how long?</w:t>
            </w:r>
          </w:p>
        </w:tc>
        <w:tc>
          <w:tcPr>
            <w:tcW w:w="155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DD7794" w14:textId="77777777" w:rsidR="00DA08D3" w:rsidRPr="00DA08D3" w:rsidRDefault="00DA08D3" w:rsidP="00DA08D3">
            <w:pPr>
              <w:spacing w:after="0" w:line="240" w:lineRule="auto"/>
              <w:ind w:left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04188357" w14:textId="77777777" w:rsidR="00DA08D3" w:rsidRPr="00DA08D3" w:rsidRDefault="00DA08D3" w:rsidP="00DA08D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9026" w:type="dxa"/>
        <w:tblLayout w:type="fixed"/>
        <w:tblLook w:val="0400" w:firstRow="0" w:lastRow="0" w:firstColumn="0" w:lastColumn="0" w:noHBand="0" w:noVBand="1"/>
      </w:tblPr>
      <w:tblGrid>
        <w:gridCol w:w="9026"/>
      </w:tblGrid>
      <w:tr w:rsidR="00DA08D3" w:rsidRPr="00DA08D3" w14:paraId="3AE09151" w14:textId="77777777" w:rsidTr="00753905">
        <w:tc>
          <w:tcPr>
            <w:tcW w:w="9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36278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Declaration for responsible conduct of research by PI and other Co-PI’s/Co-I’s</w:t>
            </w:r>
            <w:r w:rsidRPr="00DA08D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:</w:t>
            </w:r>
          </w:p>
          <w:p w14:paraId="54956278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  <w:p w14:paraId="01EF7D60" w14:textId="01FA2C03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e hereby declare that the information given above is true and that we will comply with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ll the stipulations/recommendations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ntioned in the New Drugs and Clinical Trials Rules 2019, the current ICMR guidelines, any other recent notification/s from CDSCO (updated as applicable), the Indian GCP Guidelines and the Declaration of Helsinki while conducting the research study.</w:t>
            </w:r>
          </w:p>
          <w:p w14:paraId="5BA96EF1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E11EDB2" w14:textId="757712C1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e hereby declare that neither the PI, the Co-PI, nor any other members of the research team are concurrently involved as research team members in a similar study or another study using the same set of participants, as this one.</w:t>
            </w:r>
          </w:p>
          <w:p w14:paraId="60D87D7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C52E43F" w14:textId="7B251348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e also ensur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t the Principal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Investigator/Institution (for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non-funded studies)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ill pay for the expenses for the treatment and/or compensation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 research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elated injury, as d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emed necessary b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</w:t>
            </w:r>
            <w:r w:rsidRPr="00DA08D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SS Dental College &amp; Hospital Institutional Ethics Committee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 </w:t>
            </w:r>
          </w:p>
          <w:p w14:paraId="430B3BCC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101E52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gnature of Principal Investigator with date:</w:t>
            </w:r>
          </w:p>
          <w:p w14:paraId="60C05C5C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  <w:p w14:paraId="4EA41DCC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Signature/s of Co-investigators with date:    </w:t>
            </w:r>
          </w:p>
          <w:p w14:paraId="0917F5ED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</w:t>
            </w:r>
          </w:p>
          <w:p w14:paraId="77423E44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35BA73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    </w:t>
            </w:r>
          </w:p>
          <w:p w14:paraId="2E2BEF2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                </w:t>
            </w:r>
          </w:p>
          <w:p w14:paraId="6681BD9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  </w:t>
            </w:r>
          </w:p>
          <w:p w14:paraId="1A54678A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         </w:t>
            </w:r>
          </w:p>
          <w:p w14:paraId="3314C66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  </w:t>
            </w:r>
          </w:p>
          <w:p w14:paraId="3F0BB914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            </w:t>
            </w:r>
          </w:p>
          <w:p w14:paraId="3FC80A6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5.    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ab/>
            </w:r>
          </w:p>
          <w:p w14:paraId="784519D0" w14:textId="77777777" w:rsidR="00DA08D3" w:rsidRPr="00DA08D3" w:rsidRDefault="00DA08D3" w:rsidP="00DA08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DFC4A6F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ignature of coordinator: </w:t>
            </w:r>
          </w:p>
          <w:p w14:paraId="22C04032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 </w:t>
            </w:r>
          </w:p>
          <w:p w14:paraId="446B76A9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                                              </w:t>
            </w:r>
          </w:p>
          <w:p w14:paraId="69B40995" w14:textId="77777777" w:rsidR="00DA08D3" w:rsidRPr="00DA08D3" w:rsidRDefault="00DA08D3" w:rsidP="00DA08D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    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ab/>
            </w:r>
          </w:p>
        </w:tc>
      </w:tr>
      <w:tr w:rsidR="00DA08D3" w:rsidRPr="00DA08D3" w14:paraId="5BD3C105" w14:textId="77777777" w:rsidTr="00753905">
        <w:tc>
          <w:tcPr>
            <w:tcW w:w="9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39163" w14:textId="77777777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Forwarded by Heads of Department(s)</w:t>
            </w:r>
          </w:p>
          <w:p w14:paraId="595D6F4F" w14:textId="77777777" w:rsidR="00DA08D3" w:rsidRPr="00DA08D3" w:rsidRDefault="00DA08D3" w:rsidP="00DA08D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0841C90" w14:textId="741761A3" w:rsidR="00DA08D3" w:rsidRPr="00DA08D3" w:rsidRDefault="00DA08D3" w:rsidP="00DA08D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ignature/s with </w:t>
            </w:r>
            <w:r w:rsidR="006137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he </w:t>
            </w: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te of Heads of Department(s):</w:t>
            </w:r>
          </w:p>
          <w:p w14:paraId="1748AB9D" w14:textId="77777777" w:rsidR="00DA08D3" w:rsidRPr="00DA08D3" w:rsidRDefault="00DA08D3" w:rsidP="00DA08D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9EC5DB5" w14:textId="77777777" w:rsidR="00DA08D3" w:rsidRPr="00DA08D3" w:rsidRDefault="00DA08D3" w:rsidP="00DA08D3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A08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amp/Seal of the Department(s)</w:t>
            </w:r>
          </w:p>
        </w:tc>
      </w:tr>
    </w:tbl>
    <w:p w14:paraId="65A0B59B" w14:textId="77777777" w:rsidR="00DA08D3" w:rsidRPr="00DA08D3" w:rsidRDefault="00DA08D3" w:rsidP="00DA08D3">
      <w:pPr>
        <w:spacing w:after="20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995C45" w14:textId="77777777" w:rsidR="00565E4C" w:rsidRDefault="00565E4C"/>
    <w:sectPr w:rsidR="00565E4C"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2F750" w14:textId="77777777" w:rsidR="00EF7C66" w:rsidRDefault="00EF7C66" w:rsidP="00DA08D3">
      <w:pPr>
        <w:spacing w:after="0" w:line="240" w:lineRule="auto"/>
      </w:pPr>
      <w:r>
        <w:separator/>
      </w:r>
    </w:p>
  </w:endnote>
  <w:endnote w:type="continuationSeparator" w:id="0">
    <w:p w14:paraId="2C9807C9" w14:textId="77777777" w:rsidR="00EF7C66" w:rsidRDefault="00EF7C66" w:rsidP="00DA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3DE83" w14:textId="77777777" w:rsidR="007A07D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eastAsia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37BED" w14:textId="77777777" w:rsidR="00EF7C66" w:rsidRDefault="00EF7C66" w:rsidP="00DA08D3">
      <w:pPr>
        <w:spacing w:after="0" w:line="240" w:lineRule="auto"/>
      </w:pPr>
      <w:r>
        <w:separator/>
      </w:r>
    </w:p>
  </w:footnote>
  <w:footnote w:type="continuationSeparator" w:id="0">
    <w:p w14:paraId="1E83A544" w14:textId="77777777" w:rsidR="00EF7C66" w:rsidRDefault="00EF7C66" w:rsidP="00DA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1477E"/>
    <w:multiLevelType w:val="multilevel"/>
    <w:tmpl w:val="06F2DE4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1766648"/>
    <w:multiLevelType w:val="multilevel"/>
    <w:tmpl w:val="6FFEB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8F66F77"/>
    <w:multiLevelType w:val="multilevel"/>
    <w:tmpl w:val="0EFC4F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DE56524"/>
    <w:multiLevelType w:val="multilevel"/>
    <w:tmpl w:val="C46A99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ED5264"/>
    <w:multiLevelType w:val="multilevel"/>
    <w:tmpl w:val="223254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356695F"/>
    <w:multiLevelType w:val="multilevel"/>
    <w:tmpl w:val="745C60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8077E4A"/>
    <w:multiLevelType w:val="multilevel"/>
    <w:tmpl w:val="685875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25291066">
    <w:abstractNumId w:val="0"/>
  </w:num>
  <w:num w:numId="2" w16cid:durableId="1373648658">
    <w:abstractNumId w:val="3"/>
  </w:num>
  <w:num w:numId="3" w16cid:durableId="1772123533">
    <w:abstractNumId w:val="6"/>
  </w:num>
  <w:num w:numId="4" w16cid:durableId="54427615">
    <w:abstractNumId w:val="1"/>
  </w:num>
  <w:num w:numId="5" w16cid:durableId="1854566147">
    <w:abstractNumId w:val="2"/>
  </w:num>
  <w:num w:numId="6" w16cid:durableId="205259213">
    <w:abstractNumId w:val="4"/>
  </w:num>
  <w:num w:numId="7" w16cid:durableId="8784708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DEysTA2MDc0MDBT0lEKTi0uzszPAykwrgUAbxscgiwAAAA="/>
  </w:docVars>
  <w:rsids>
    <w:rsidRoot w:val="00DA08D3"/>
    <w:rsid w:val="000F2372"/>
    <w:rsid w:val="004E00F9"/>
    <w:rsid w:val="00565E4C"/>
    <w:rsid w:val="00613722"/>
    <w:rsid w:val="006E0038"/>
    <w:rsid w:val="00BD67FA"/>
    <w:rsid w:val="00DA08D3"/>
    <w:rsid w:val="00EF7C66"/>
    <w:rsid w:val="00F1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C489"/>
  <w15:chartTrackingRefBased/>
  <w15:docId w15:val="{C47C8DFB-812D-4924-8F5E-FD013C1D6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DA08D3"/>
    <w:pPr>
      <w:keepNext/>
      <w:keepLines/>
      <w:spacing w:before="480" w:after="120" w:line="276" w:lineRule="auto"/>
      <w:outlineLvl w:val="0"/>
    </w:pPr>
    <w:rPr>
      <w:rFonts w:ascii="Calibri" w:eastAsia="Times New Roman" w:hAnsi="Calibri" w:cs="Times New Roman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rsid w:val="00DA08D3"/>
    <w:pPr>
      <w:keepNext/>
      <w:keepLines/>
      <w:spacing w:before="360" w:after="80" w:line="276" w:lineRule="auto"/>
      <w:outlineLvl w:val="1"/>
    </w:pPr>
    <w:rPr>
      <w:rFonts w:ascii="Calibri" w:eastAsia="Times New Roman" w:hAnsi="Calibri" w:cs="Times New Roman"/>
      <w:b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rsid w:val="00DA08D3"/>
    <w:pPr>
      <w:keepNext/>
      <w:keepLines/>
      <w:spacing w:before="280" w:after="80" w:line="276" w:lineRule="auto"/>
      <w:outlineLvl w:val="2"/>
    </w:pPr>
    <w:rPr>
      <w:rFonts w:ascii="Calibri" w:eastAsia="Times New Roman" w:hAnsi="Calibri" w:cs="Times New Roman"/>
      <w:b/>
      <w:sz w:val="28"/>
      <w:szCs w:val="28"/>
      <w:lang w:eastAsia="en-IN"/>
    </w:rPr>
  </w:style>
  <w:style w:type="paragraph" w:styleId="Heading4">
    <w:name w:val="heading 4"/>
    <w:basedOn w:val="Normal"/>
    <w:next w:val="Normal"/>
    <w:link w:val="Heading4Char"/>
    <w:rsid w:val="00DA08D3"/>
    <w:pPr>
      <w:keepNext/>
      <w:keepLines/>
      <w:spacing w:before="240" w:after="40" w:line="276" w:lineRule="auto"/>
      <w:outlineLvl w:val="3"/>
    </w:pPr>
    <w:rPr>
      <w:rFonts w:ascii="Calibri" w:eastAsia="Times New Roman" w:hAnsi="Calibri" w:cs="Times New Roman"/>
      <w:b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rsid w:val="00DA08D3"/>
    <w:pPr>
      <w:keepNext/>
      <w:keepLines/>
      <w:spacing w:before="220" w:after="40" w:line="276" w:lineRule="auto"/>
      <w:outlineLvl w:val="4"/>
    </w:pPr>
    <w:rPr>
      <w:rFonts w:ascii="Calibri" w:eastAsia="Times New Roman" w:hAnsi="Calibri" w:cs="Times New Roman"/>
      <w:b/>
      <w:lang w:eastAsia="en-IN"/>
    </w:rPr>
  </w:style>
  <w:style w:type="paragraph" w:styleId="Heading6">
    <w:name w:val="heading 6"/>
    <w:basedOn w:val="Normal"/>
    <w:next w:val="Normal"/>
    <w:link w:val="Heading6Char"/>
    <w:rsid w:val="00DA08D3"/>
    <w:pPr>
      <w:keepNext/>
      <w:keepLines/>
      <w:spacing w:before="200" w:after="40" w:line="276" w:lineRule="auto"/>
      <w:outlineLvl w:val="5"/>
    </w:pPr>
    <w:rPr>
      <w:rFonts w:ascii="Calibri" w:eastAsia="Times New Roman" w:hAnsi="Calibri" w:cs="Times New Roman"/>
      <w:b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A08D3"/>
    <w:rPr>
      <w:rFonts w:ascii="Calibri" w:eastAsia="Times New Roman" w:hAnsi="Calibri" w:cs="Times New Roman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rsid w:val="00DA08D3"/>
    <w:rPr>
      <w:rFonts w:ascii="Calibri" w:eastAsia="Times New Roman" w:hAnsi="Calibri" w:cs="Times New Roman"/>
      <w:b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rsid w:val="00DA08D3"/>
    <w:rPr>
      <w:rFonts w:ascii="Calibri" w:eastAsia="Times New Roman" w:hAnsi="Calibri" w:cs="Times New Roman"/>
      <w:b/>
      <w:sz w:val="28"/>
      <w:szCs w:val="28"/>
      <w:lang w:eastAsia="en-IN"/>
    </w:rPr>
  </w:style>
  <w:style w:type="character" w:customStyle="1" w:styleId="Heading4Char">
    <w:name w:val="Heading 4 Char"/>
    <w:basedOn w:val="DefaultParagraphFont"/>
    <w:link w:val="Heading4"/>
    <w:rsid w:val="00DA08D3"/>
    <w:rPr>
      <w:rFonts w:ascii="Calibri" w:eastAsia="Times New Roman" w:hAnsi="Calibri" w:cs="Times New Roman"/>
      <w:b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rsid w:val="00DA08D3"/>
    <w:rPr>
      <w:rFonts w:ascii="Calibri" w:eastAsia="Times New Roman" w:hAnsi="Calibri" w:cs="Times New Roman"/>
      <w:b/>
      <w:lang w:eastAsia="en-IN"/>
    </w:rPr>
  </w:style>
  <w:style w:type="character" w:customStyle="1" w:styleId="Heading6Char">
    <w:name w:val="Heading 6 Char"/>
    <w:basedOn w:val="DefaultParagraphFont"/>
    <w:link w:val="Heading6"/>
    <w:rsid w:val="00DA08D3"/>
    <w:rPr>
      <w:rFonts w:ascii="Calibri" w:eastAsia="Times New Roman" w:hAnsi="Calibri" w:cs="Times New Roman"/>
      <w:b/>
      <w:sz w:val="20"/>
      <w:szCs w:val="20"/>
      <w:lang w:eastAsia="en-IN"/>
    </w:rPr>
  </w:style>
  <w:style w:type="numbering" w:customStyle="1" w:styleId="NoList1">
    <w:name w:val="No List1"/>
    <w:next w:val="NoList"/>
    <w:uiPriority w:val="99"/>
    <w:semiHidden/>
    <w:unhideWhenUsed/>
    <w:rsid w:val="00DA08D3"/>
  </w:style>
  <w:style w:type="paragraph" w:styleId="Title">
    <w:name w:val="Title"/>
    <w:basedOn w:val="Normal"/>
    <w:next w:val="Normal"/>
    <w:link w:val="TitleChar"/>
    <w:rsid w:val="00DA08D3"/>
    <w:pPr>
      <w:keepNext/>
      <w:keepLines/>
      <w:spacing w:before="480" w:after="120" w:line="276" w:lineRule="auto"/>
    </w:pPr>
    <w:rPr>
      <w:rFonts w:ascii="Calibri" w:eastAsia="Times New Roman" w:hAnsi="Calibri" w:cs="Times New Roman"/>
      <w:b/>
      <w:sz w:val="72"/>
      <w:szCs w:val="72"/>
      <w:lang w:eastAsia="en-IN"/>
    </w:rPr>
  </w:style>
  <w:style w:type="character" w:customStyle="1" w:styleId="TitleChar">
    <w:name w:val="Title Char"/>
    <w:basedOn w:val="DefaultParagraphFont"/>
    <w:link w:val="Title"/>
    <w:rsid w:val="00DA08D3"/>
    <w:rPr>
      <w:rFonts w:ascii="Calibri" w:eastAsia="Times New Roman" w:hAnsi="Calibri" w:cs="Times New Roman"/>
      <w:b/>
      <w:sz w:val="72"/>
      <w:szCs w:val="72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A08D3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DA08D3"/>
    <w:rPr>
      <w:rFonts w:ascii="Calibri" w:eastAsia="Times New Roman" w:hAnsi="Calibri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DA08D3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IN"/>
    </w:rPr>
  </w:style>
  <w:style w:type="character" w:customStyle="1" w:styleId="FooterChar">
    <w:name w:val="Footer Char"/>
    <w:basedOn w:val="DefaultParagraphFont"/>
    <w:link w:val="Footer"/>
    <w:uiPriority w:val="99"/>
    <w:rsid w:val="00DA08D3"/>
    <w:rPr>
      <w:rFonts w:ascii="Calibri" w:eastAsia="Times New Roman" w:hAnsi="Calibri" w:cs="Times New Roman"/>
      <w:lang w:eastAsia="en-IN"/>
    </w:rPr>
  </w:style>
  <w:style w:type="paragraph" w:styleId="NormalWeb">
    <w:name w:val="Normal (Web)"/>
    <w:basedOn w:val="Normal"/>
    <w:uiPriority w:val="99"/>
    <w:unhideWhenUsed/>
    <w:rsid w:val="00DA08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DA08D3"/>
  </w:style>
  <w:style w:type="paragraph" w:styleId="ListParagraph">
    <w:name w:val="List Paragraph"/>
    <w:basedOn w:val="Normal"/>
    <w:uiPriority w:val="34"/>
    <w:qFormat/>
    <w:rsid w:val="00DA08D3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en-IN"/>
    </w:rPr>
  </w:style>
  <w:style w:type="paragraph" w:styleId="Subtitle">
    <w:name w:val="Subtitle"/>
    <w:basedOn w:val="Normal"/>
    <w:next w:val="Normal"/>
    <w:link w:val="SubtitleChar"/>
    <w:rsid w:val="00DA08D3"/>
    <w:pPr>
      <w:keepNext/>
      <w:keepLines/>
      <w:spacing w:before="360" w:after="80" w:line="276" w:lineRule="auto"/>
    </w:pPr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character" w:customStyle="1" w:styleId="SubtitleChar">
    <w:name w:val="Subtitle Char"/>
    <w:basedOn w:val="DefaultParagraphFont"/>
    <w:link w:val="Subtitle"/>
    <w:rsid w:val="00DA08D3"/>
    <w:rPr>
      <w:rFonts w:ascii="Georgia" w:eastAsia="Georgia" w:hAnsi="Georgia" w:cs="Georgia"/>
      <w:i/>
      <w:color w:val="66666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2324</Words>
  <Characters>13252</Characters>
  <Application>Microsoft Office Word</Application>
  <DocSecurity>0</DocSecurity>
  <Lines>110</Lines>
  <Paragraphs>31</Paragraphs>
  <ScaleCrop>false</ScaleCrop>
  <Company/>
  <LinksUpToDate>false</LinksUpToDate>
  <CharactersWithSpaces>1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anda s</dc:creator>
  <cp:keywords/>
  <dc:description/>
  <cp:lastModifiedBy>shivananda s</cp:lastModifiedBy>
  <cp:revision>5</cp:revision>
  <dcterms:created xsi:type="dcterms:W3CDTF">2022-10-28T06:54:00Z</dcterms:created>
  <dcterms:modified xsi:type="dcterms:W3CDTF">2022-10-31T07:33:00Z</dcterms:modified>
</cp:coreProperties>
</file>